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37809" w14:textId="63C2FE31" w:rsidR="00E2106F" w:rsidRDefault="009F6772" w:rsidP="003C2A7B">
      <w:pPr>
        <w:jc w:val="center"/>
        <w:rPr>
          <w:rFonts w:ascii="Verdana" w:hAnsi="Verdana"/>
          <w:sz w:val="24"/>
        </w:rPr>
      </w:pPr>
      <w:bookmarkStart w:id="0" w:name="_GoBack"/>
      <w:bookmarkEnd w:id="0"/>
      <w:r w:rsidRPr="009F6772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63360" behindDoc="0" locked="0" layoutInCell="1" allowOverlap="1" wp14:anchorId="28D6E914" wp14:editId="730BE092">
            <wp:simplePos x="0" y="0"/>
            <wp:positionH relativeFrom="column">
              <wp:posOffset>3354705</wp:posOffset>
            </wp:positionH>
            <wp:positionV relativeFrom="paragraph">
              <wp:posOffset>-238125</wp:posOffset>
            </wp:positionV>
            <wp:extent cx="669600" cy="828000"/>
            <wp:effectExtent l="0" t="0" r="0" b="0"/>
            <wp:wrapNone/>
            <wp:docPr id="5" name="Picture 5" descr="C:\Users\ALysko\Dropbox\My PC (ALYSKO-NB3)\Downloads\LogoNSTFwithNameFul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ysko\Dropbox\My PC (ALYSKO-NB3)\Downloads\LogoNSTFwithNameFull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0" t="2261" r="2484" b="2763"/>
                    <a:stretch/>
                  </pic:blipFill>
                  <pic:spPr bwMode="auto">
                    <a:xfrm>
                      <a:off x="0" y="0"/>
                      <a:ext cx="669600" cy="8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06F" w:rsidRPr="00E2106F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62336" behindDoc="0" locked="0" layoutInCell="1" allowOverlap="1" wp14:anchorId="7AEBEFA4" wp14:editId="6F7EB6C8">
            <wp:simplePos x="0" y="0"/>
            <wp:positionH relativeFrom="margin">
              <wp:posOffset>-62230</wp:posOffset>
            </wp:positionH>
            <wp:positionV relativeFrom="paragraph">
              <wp:posOffset>-238125</wp:posOffset>
            </wp:positionV>
            <wp:extent cx="1486535" cy="8274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EEE ZA logo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63" t="15433" r="16550" b="13071"/>
                    <a:stretch/>
                  </pic:blipFill>
                  <pic:spPr bwMode="auto">
                    <a:xfrm>
                      <a:off x="0" y="0"/>
                      <a:ext cx="1486535" cy="827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06F" w:rsidRPr="00E2106F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61312" behindDoc="0" locked="0" layoutInCell="1" allowOverlap="1" wp14:anchorId="0F017C3B" wp14:editId="6B37003A">
            <wp:simplePos x="0" y="0"/>
            <wp:positionH relativeFrom="column">
              <wp:posOffset>1643380</wp:posOffset>
            </wp:positionH>
            <wp:positionV relativeFrom="paragraph">
              <wp:posOffset>-238125</wp:posOffset>
            </wp:positionV>
            <wp:extent cx="1378585" cy="8274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IEE-LOGO-BP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58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06F" w:rsidRPr="00E2106F">
        <w:rPr>
          <w:rFonts w:ascii="Verdana" w:hAnsi="Verdana"/>
          <w:noProof/>
          <w:sz w:val="24"/>
          <w:lang w:eastAsia="en-ZA"/>
        </w:rPr>
        <w:drawing>
          <wp:anchor distT="0" distB="0" distL="114300" distR="114300" simplePos="0" relativeHeight="251659264" behindDoc="0" locked="0" layoutInCell="1" allowOverlap="1" wp14:anchorId="0983169E" wp14:editId="29B33A6D">
            <wp:simplePos x="0" y="0"/>
            <wp:positionH relativeFrom="margin">
              <wp:posOffset>4287520</wp:posOffset>
            </wp:positionH>
            <wp:positionV relativeFrom="paragraph">
              <wp:posOffset>-238125</wp:posOffset>
            </wp:positionV>
            <wp:extent cx="2484000" cy="8280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BIT 2017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10BD06" w14:textId="77777777" w:rsidR="00E2106F" w:rsidRDefault="00E2106F" w:rsidP="003C2A7B">
      <w:pPr>
        <w:jc w:val="center"/>
        <w:rPr>
          <w:rFonts w:ascii="Verdana" w:hAnsi="Verdana"/>
          <w:sz w:val="24"/>
        </w:rPr>
      </w:pPr>
    </w:p>
    <w:p w14:paraId="26305B29" w14:textId="77777777" w:rsidR="00E2106F" w:rsidRDefault="00E2106F" w:rsidP="003C2A7B">
      <w:pPr>
        <w:jc w:val="center"/>
        <w:rPr>
          <w:rFonts w:ascii="Verdana" w:hAnsi="Verdana"/>
          <w:sz w:val="24"/>
        </w:rPr>
      </w:pPr>
    </w:p>
    <w:p w14:paraId="2825EE6A" w14:textId="41673132" w:rsidR="00862A47" w:rsidRPr="00F96A2E" w:rsidRDefault="00862A47" w:rsidP="00362460">
      <w:pPr>
        <w:spacing w:after="120"/>
        <w:jc w:val="center"/>
        <w:rPr>
          <w:rFonts w:ascii="Verdana" w:hAnsi="Verdana"/>
          <w:sz w:val="24"/>
        </w:rPr>
      </w:pPr>
      <w:r w:rsidRPr="00F96A2E">
        <w:rPr>
          <w:rFonts w:ascii="Verdana" w:hAnsi="Verdana"/>
          <w:sz w:val="24"/>
        </w:rPr>
        <w:t xml:space="preserve">IEEE </w:t>
      </w:r>
      <w:r w:rsidR="002A7D05" w:rsidRPr="00F96A2E">
        <w:rPr>
          <w:rFonts w:ascii="Verdana" w:hAnsi="Verdana"/>
          <w:sz w:val="24"/>
        </w:rPr>
        <w:t>South Africa</w:t>
      </w:r>
      <w:r w:rsidR="00C42BFA" w:rsidRPr="00F96A2E">
        <w:rPr>
          <w:rFonts w:ascii="Verdana" w:hAnsi="Verdana"/>
          <w:sz w:val="24"/>
        </w:rPr>
        <w:t xml:space="preserve">, </w:t>
      </w:r>
      <w:r w:rsidR="00F96A2E">
        <w:rPr>
          <w:rFonts w:ascii="Verdana" w:hAnsi="Verdana"/>
          <w:sz w:val="24"/>
        </w:rPr>
        <w:t xml:space="preserve">  </w:t>
      </w:r>
      <w:r w:rsidR="00907911" w:rsidRPr="00F96A2E">
        <w:rPr>
          <w:rFonts w:ascii="Verdana" w:hAnsi="Verdana"/>
          <w:sz w:val="24"/>
        </w:rPr>
        <w:t xml:space="preserve">SAIEE, </w:t>
      </w:r>
      <w:r w:rsidR="00F96A2E">
        <w:rPr>
          <w:rFonts w:ascii="Verdana" w:hAnsi="Verdana"/>
          <w:sz w:val="24"/>
        </w:rPr>
        <w:t xml:space="preserve">  </w:t>
      </w:r>
      <w:r w:rsidR="00C42BFA" w:rsidRPr="00F96A2E">
        <w:rPr>
          <w:rFonts w:ascii="Verdana" w:hAnsi="Verdana"/>
          <w:sz w:val="24"/>
        </w:rPr>
        <w:t>NSTF</w:t>
      </w:r>
      <w:r w:rsidR="002E2FEA" w:rsidRPr="00F96A2E">
        <w:rPr>
          <w:rFonts w:ascii="Verdana" w:hAnsi="Verdana"/>
          <w:sz w:val="24"/>
        </w:rPr>
        <w:t xml:space="preserve">, </w:t>
      </w:r>
      <w:r w:rsidR="00F96A2E">
        <w:rPr>
          <w:rFonts w:ascii="Verdana" w:hAnsi="Verdana"/>
          <w:sz w:val="24"/>
        </w:rPr>
        <w:t xml:space="preserve">  </w:t>
      </w:r>
      <w:r w:rsidR="006B1A02" w:rsidRPr="00F96A2E">
        <w:rPr>
          <w:rFonts w:ascii="Verdana" w:hAnsi="Verdana"/>
          <w:sz w:val="24"/>
        </w:rPr>
        <w:t>and</w:t>
      </w:r>
      <w:r w:rsidR="00F96A2E">
        <w:rPr>
          <w:rFonts w:ascii="Verdana" w:hAnsi="Verdana"/>
          <w:sz w:val="24"/>
        </w:rPr>
        <w:t xml:space="preserve">  </w:t>
      </w:r>
      <w:r w:rsidR="006B1A02" w:rsidRPr="00F96A2E">
        <w:rPr>
          <w:rFonts w:ascii="Verdana" w:hAnsi="Verdana"/>
          <w:sz w:val="24"/>
        </w:rPr>
        <w:t xml:space="preserve"> </w:t>
      </w:r>
      <w:r w:rsidR="002E2FEA" w:rsidRPr="00F96A2E">
        <w:rPr>
          <w:rFonts w:ascii="Verdana" w:hAnsi="Verdana"/>
          <w:sz w:val="24"/>
        </w:rPr>
        <w:t>UP</w:t>
      </w:r>
      <w:r w:rsidR="00907911" w:rsidRPr="00F96A2E">
        <w:rPr>
          <w:rFonts w:ascii="Verdana" w:hAnsi="Verdana"/>
          <w:sz w:val="24"/>
        </w:rPr>
        <w:t xml:space="preserve"> </w:t>
      </w:r>
    </w:p>
    <w:p w14:paraId="52382D07" w14:textId="77777777" w:rsidR="00605EDB" w:rsidRPr="000E3968" w:rsidRDefault="00605EDB" w:rsidP="003C2A7B">
      <w:pPr>
        <w:jc w:val="center"/>
        <w:rPr>
          <w:rFonts w:ascii="Verdana" w:hAnsi="Verdana"/>
          <w:b/>
          <w:sz w:val="24"/>
        </w:rPr>
      </w:pPr>
      <w:r w:rsidRPr="000E3968">
        <w:rPr>
          <w:rFonts w:ascii="Verdana" w:hAnsi="Verdana"/>
          <w:b/>
          <w:sz w:val="24"/>
        </w:rPr>
        <w:t xml:space="preserve">Competition on </w:t>
      </w:r>
      <w:r w:rsidR="001169BD">
        <w:rPr>
          <w:rFonts w:ascii="Verdana" w:hAnsi="Verdana"/>
          <w:b/>
          <w:sz w:val="24"/>
        </w:rPr>
        <w:t>Ideas</w:t>
      </w:r>
      <w:r w:rsidR="006B1A02">
        <w:rPr>
          <w:rFonts w:ascii="Verdana" w:hAnsi="Verdana"/>
          <w:b/>
          <w:sz w:val="24"/>
        </w:rPr>
        <w:t>, Designs</w:t>
      </w:r>
      <w:r w:rsidR="001169BD">
        <w:rPr>
          <w:rFonts w:ascii="Verdana" w:hAnsi="Verdana"/>
          <w:b/>
          <w:sz w:val="24"/>
        </w:rPr>
        <w:t xml:space="preserve"> and </w:t>
      </w:r>
      <w:r w:rsidR="008D56AC">
        <w:rPr>
          <w:rFonts w:ascii="Verdana" w:hAnsi="Verdana"/>
          <w:b/>
          <w:sz w:val="24"/>
        </w:rPr>
        <w:t>Applications</w:t>
      </w:r>
      <w:r w:rsidR="001169BD">
        <w:rPr>
          <w:rFonts w:ascii="Verdana" w:hAnsi="Verdana"/>
          <w:b/>
          <w:sz w:val="24"/>
        </w:rPr>
        <w:t xml:space="preserve"> for </w:t>
      </w:r>
      <w:r w:rsidRPr="000E3968">
        <w:rPr>
          <w:rFonts w:ascii="Verdana" w:hAnsi="Verdana"/>
          <w:b/>
          <w:sz w:val="24"/>
        </w:rPr>
        <w:t>5G and Beyond</w:t>
      </w:r>
      <w:r w:rsidR="001169BD">
        <w:rPr>
          <w:rFonts w:ascii="Verdana" w:hAnsi="Verdana"/>
          <w:b/>
          <w:sz w:val="24"/>
        </w:rPr>
        <w:t xml:space="preserve"> for </w:t>
      </w:r>
      <w:r w:rsidR="005012A8">
        <w:rPr>
          <w:rFonts w:ascii="Verdana" w:hAnsi="Verdana"/>
          <w:b/>
          <w:sz w:val="24"/>
        </w:rPr>
        <w:t>Africa</w:t>
      </w:r>
    </w:p>
    <w:p w14:paraId="50243B2F" w14:textId="702C793E" w:rsidR="006A3C78" w:rsidRDefault="00862A47" w:rsidP="003C2A7B">
      <w:pPr>
        <w:rPr>
          <w:rFonts w:ascii="Verdana" w:hAnsi="Verdana"/>
          <w:sz w:val="20"/>
        </w:rPr>
      </w:pPr>
      <w:r w:rsidRPr="000E3968">
        <w:rPr>
          <w:rFonts w:ascii="Verdana" w:hAnsi="Verdana"/>
          <w:sz w:val="20"/>
        </w:rPr>
        <w:t xml:space="preserve">The IEEE </w:t>
      </w:r>
      <w:r w:rsidR="003C2A7B" w:rsidRPr="000E3968">
        <w:rPr>
          <w:rFonts w:ascii="Verdana" w:hAnsi="Verdana"/>
          <w:sz w:val="20"/>
        </w:rPr>
        <w:t>South Africa Section</w:t>
      </w:r>
      <w:r w:rsidR="00A55F4B">
        <w:rPr>
          <w:rFonts w:ascii="Verdana" w:hAnsi="Verdana"/>
          <w:sz w:val="20"/>
        </w:rPr>
        <w:t xml:space="preserve">, </w:t>
      </w:r>
      <w:r w:rsidR="00A55F4B" w:rsidRPr="002E2FEA">
        <w:rPr>
          <w:rFonts w:ascii="Verdana" w:hAnsi="Verdana"/>
          <w:sz w:val="20"/>
        </w:rPr>
        <w:t>South African Institute of Electrical Engineers (</w:t>
      </w:r>
      <w:r w:rsidR="00A55F4B" w:rsidRPr="007B04A7">
        <w:rPr>
          <w:rFonts w:ascii="Verdana" w:hAnsi="Verdana"/>
          <w:sz w:val="20"/>
        </w:rPr>
        <w:t>SAIEE)</w:t>
      </w:r>
      <w:r w:rsidR="00AC5C9F" w:rsidRPr="007B04A7">
        <w:rPr>
          <w:rFonts w:ascii="Verdana" w:hAnsi="Verdana"/>
          <w:sz w:val="20"/>
        </w:rPr>
        <w:t>,</w:t>
      </w:r>
      <w:r w:rsidR="00A55F4B" w:rsidRPr="007B04A7">
        <w:rPr>
          <w:rFonts w:ascii="Verdana" w:hAnsi="Verdana"/>
          <w:sz w:val="20"/>
        </w:rPr>
        <w:t xml:space="preserve"> the National Science and Technology Forum (NSTF)</w:t>
      </w:r>
      <w:r w:rsidR="00AC5C9F" w:rsidRPr="007B04A7">
        <w:rPr>
          <w:rFonts w:ascii="Verdana" w:hAnsi="Verdana"/>
          <w:sz w:val="20"/>
        </w:rPr>
        <w:t xml:space="preserve">, </w:t>
      </w:r>
      <w:r w:rsidR="006B1A02" w:rsidRPr="007B04A7">
        <w:rPr>
          <w:rFonts w:ascii="Verdana" w:hAnsi="Verdana"/>
          <w:sz w:val="20"/>
        </w:rPr>
        <w:t xml:space="preserve">and University of Pretoria (UP) </w:t>
      </w:r>
      <w:r w:rsidR="003C2A7B" w:rsidRPr="007B04A7">
        <w:rPr>
          <w:rFonts w:ascii="Verdana" w:hAnsi="Verdana"/>
          <w:sz w:val="20"/>
        </w:rPr>
        <w:t>invite</w:t>
      </w:r>
      <w:r w:rsidR="003C2A7B" w:rsidRPr="000E3968">
        <w:rPr>
          <w:rFonts w:ascii="Verdana" w:hAnsi="Verdana"/>
          <w:sz w:val="20"/>
        </w:rPr>
        <w:t xml:space="preserve"> </w:t>
      </w:r>
      <w:r w:rsidR="00525886" w:rsidRPr="000E3968">
        <w:rPr>
          <w:rFonts w:ascii="Verdana" w:hAnsi="Verdana"/>
          <w:sz w:val="20"/>
        </w:rPr>
        <w:t xml:space="preserve">undergraduate </w:t>
      </w:r>
      <w:r w:rsidR="000B577F" w:rsidRPr="000E3968">
        <w:rPr>
          <w:rFonts w:ascii="Verdana" w:hAnsi="Verdana"/>
          <w:sz w:val="20"/>
        </w:rPr>
        <w:t xml:space="preserve">and graduate </w:t>
      </w:r>
      <w:r w:rsidR="003C2A7B" w:rsidRPr="000E3968">
        <w:rPr>
          <w:rFonts w:ascii="Verdana" w:hAnsi="Verdana"/>
          <w:sz w:val="20"/>
        </w:rPr>
        <w:t>students to submit</w:t>
      </w:r>
      <w:r w:rsidR="004C3289" w:rsidRPr="000E3968">
        <w:rPr>
          <w:rFonts w:ascii="Verdana" w:hAnsi="Verdana"/>
          <w:sz w:val="20"/>
        </w:rPr>
        <w:t xml:space="preserve"> essays </w:t>
      </w:r>
      <w:r w:rsidR="0004033E" w:rsidRPr="000E3968">
        <w:rPr>
          <w:rFonts w:ascii="Verdana" w:hAnsi="Verdana"/>
          <w:sz w:val="20"/>
        </w:rPr>
        <w:t xml:space="preserve">on </w:t>
      </w:r>
      <w:r w:rsidR="00A82692" w:rsidRPr="000E3968">
        <w:rPr>
          <w:rFonts w:ascii="Verdana" w:hAnsi="Verdana"/>
          <w:sz w:val="20"/>
        </w:rPr>
        <w:t xml:space="preserve">the topic </w:t>
      </w:r>
      <w:r w:rsidR="00EB4C94">
        <w:rPr>
          <w:rFonts w:ascii="Verdana" w:hAnsi="Verdana"/>
          <w:sz w:val="20"/>
        </w:rPr>
        <w:t>"</w:t>
      </w:r>
      <w:r w:rsidR="0004033E" w:rsidRPr="000E3968">
        <w:rPr>
          <w:rFonts w:ascii="Verdana" w:hAnsi="Verdana"/>
          <w:sz w:val="20"/>
        </w:rPr>
        <w:t>5G and Beyond</w:t>
      </w:r>
      <w:r w:rsidR="00A82692" w:rsidRPr="000E3968">
        <w:rPr>
          <w:rFonts w:ascii="Verdana" w:hAnsi="Verdana"/>
          <w:sz w:val="20"/>
        </w:rPr>
        <w:t xml:space="preserve"> for South Africa and Africa</w:t>
      </w:r>
      <w:r w:rsidR="00EB4C94">
        <w:rPr>
          <w:rFonts w:ascii="Verdana" w:hAnsi="Verdana"/>
          <w:sz w:val="20"/>
        </w:rPr>
        <w:t>"</w:t>
      </w:r>
      <w:r w:rsidR="006B1A02">
        <w:rPr>
          <w:rFonts w:ascii="Verdana" w:hAnsi="Verdana"/>
          <w:sz w:val="20"/>
        </w:rPr>
        <w:t xml:space="preserve">. The </w:t>
      </w:r>
      <w:r w:rsidR="00D0390D">
        <w:rPr>
          <w:rFonts w:ascii="Verdana" w:hAnsi="Verdana"/>
          <w:sz w:val="20"/>
        </w:rPr>
        <w:t>submission</w:t>
      </w:r>
      <w:r w:rsidR="006B1A02">
        <w:rPr>
          <w:rFonts w:ascii="Verdana" w:hAnsi="Verdana"/>
          <w:sz w:val="20"/>
        </w:rPr>
        <w:t xml:space="preserve"> must </w:t>
      </w:r>
      <w:r w:rsidR="005F76E7" w:rsidRPr="000E3968">
        <w:rPr>
          <w:rFonts w:ascii="Verdana" w:hAnsi="Verdana"/>
          <w:sz w:val="20"/>
        </w:rPr>
        <w:t>show how 5G is relevant to</w:t>
      </w:r>
      <w:r w:rsidR="00F21E68" w:rsidRPr="000E3968">
        <w:rPr>
          <w:rFonts w:ascii="Verdana" w:hAnsi="Verdana"/>
          <w:sz w:val="20"/>
        </w:rPr>
        <w:t xml:space="preserve"> and can be used in</w:t>
      </w:r>
      <w:r w:rsidR="005F76E7" w:rsidRPr="000E3968">
        <w:rPr>
          <w:rFonts w:ascii="Verdana" w:hAnsi="Verdana"/>
          <w:sz w:val="20"/>
        </w:rPr>
        <w:t xml:space="preserve"> South Africa</w:t>
      </w:r>
      <w:r w:rsidR="00A82692" w:rsidRPr="000E3968">
        <w:rPr>
          <w:rFonts w:ascii="Verdana" w:hAnsi="Verdana"/>
          <w:sz w:val="20"/>
        </w:rPr>
        <w:t>, our continent</w:t>
      </w:r>
      <w:r w:rsidR="00EB4C94">
        <w:rPr>
          <w:rFonts w:ascii="Verdana" w:hAnsi="Verdana"/>
          <w:sz w:val="20"/>
        </w:rPr>
        <w:t>, and serve its people's needs</w:t>
      </w:r>
      <w:r w:rsidR="00C33029">
        <w:rPr>
          <w:rFonts w:ascii="Verdana" w:hAnsi="Verdana"/>
          <w:sz w:val="20"/>
        </w:rPr>
        <w:t xml:space="preserve"> and </w:t>
      </w:r>
      <w:r w:rsidR="007B04A7">
        <w:rPr>
          <w:rFonts w:ascii="Verdana" w:hAnsi="Verdana"/>
          <w:sz w:val="20"/>
        </w:rPr>
        <w:t>need</w:t>
      </w:r>
      <w:r w:rsidR="00E4772E">
        <w:rPr>
          <w:rFonts w:ascii="Verdana" w:hAnsi="Verdana"/>
          <w:sz w:val="20"/>
        </w:rPr>
        <w:t>s</w:t>
      </w:r>
      <w:r w:rsidR="007B04A7">
        <w:rPr>
          <w:rFonts w:ascii="Verdana" w:hAnsi="Verdana"/>
          <w:sz w:val="20"/>
        </w:rPr>
        <w:t xml:space="preserve"> to </w:t>
      </w:r>
      <w:r w:rsidR="00C33029">
        <w:rPr>
          <w:rFonts w:ascii="Verdana" w:hAnsi="Verdana"/>
          <w:sz w:val="20"/>
        </w:rPr>
        <w:t>consider the availability of skills and other relevant factors</w:t>
      </w:r>
      <w:r w:rsidR="0004033E" w:rsidRPr="000E3968">
        <w:rPr>
          <w:rFonts w:ascii="Verdana" w:hAnsi="Verdana"/>
          <w:sz w:val="20"/>
        </w:rPr>
        <w:t xml:space="preserve">. </w:t>
      </w:r>
    </w:p>
    <w:p w14:paraId="18FF6B85" w14:textId="77777777" w:rsidR="006B1A02" w:rsidRPr="00E75E4F" w:rsidRDefault="000B459B" w:rsidP="003C2A7B">
      <w:pPr>
        <w:rPr>
          <w:rFonts w:ascii="Verdana" w:hAnsi="Verdana"/>
          <w:sz w:val="20"/>
        </w:rPr>
      </w:pPr>
      <w:r w:rsidRPr="003B7966">
        <w:rPr>
          <w:rFonts w:ascii="Verdana" w:hAnsi="Verdana"/>
          <w:i/>
          <w:sz w:val="20"/>
        </w:rPr>
        <w:t xml:space="preserve">NB! </w:t>
      </w:r>
      <w:r w:rsidR="006B1A02" w:rsidRPr="003B7966">
        <w:rPr>
          <w:rFonts w:ascii="Verdana" w:hAnsi="Verdana"/>
          <w:i/>
          <w:sz w:val="20"/>
        </w:rPr>
        <w:t>5G is defined by the International Tele</w:t>
      </w:r>
      <w:r w:rsidR="007B04A7" w:rsidRPr="003B7966">
        <w:rPr>
          <w:rFonts w:ascii="Verdana" w:hAnsi="Verdana"/>
          <w:i/>
          <w:sz w:val="20"/>
        </w:rPr>
        <w:t xml:space="preserve">communication Union (ITU). 5G is expected to offer much faster </w:t>
      </w:r>
      <w:r w:rsidR="007B04A7" w:rsidRPr="00E75E4F">
        <w:rPr>
          <w:rFonts w:ascii="Verdana" w:hAnsi="Verdana"/>
          <w:i/>
          <w:sz w:val="20"/>
        </w:rPr>
        <w:t>connectivity and be an enabler and accelerator for industry and Internet of Things applications</w:t>
      </w:r>
      <w:r w:rsidR="007B04A7" w:rsidRPr="00E75E4F">
        <w:rPr>
          <w:rFonts w:ascii="Verdana" w:hAnsi="Verdana"/>
          <w:sz w:val="20"/>
        </w:rPr>
        <w:t>.</w:t>
      </w:r>
      <w:r w:rsidR="0075438C" w:rsidRPr="00E75E4F">
        <w:rPr>
          <w:rFonts w:ascii="Verdana" w:hAnsi="Verdana"/>
          <w:sz w:val="20"/>
        </w:rPr>
        <w:t xml:space="preserve"> </w:t>
      </w:r>
    </w:p>
    <w:p w14:paraId="19CC80F2" w14:textId="24BD3034" w:rsidR="004C3289" w:rsidRPr="00E75E4F" w:rsidRDefault="000B577F" w:rsidP="003C2A7B">
      <w:pPr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t>The</w:t>
      </w:r>
      <w:r w:rsidR="00AC5C9F" w:rsidRPr="00E75E4F">
        <w:rPr>
          <w:rFonts w:ascii="Verdana" w:hAnsi="Verdana"/>
          <w:sz w:val="20"/>
        </w:rPr>
        <w:t xml:space="preserve">re will be </w:t>
      </w:r>
      <w:r w:rsidR="008D0D76" w:rsidRPr="00E75E4F">
        <w:rPr>
          <w:rFonts w:ascii="Verdana" w:hAnsi="Verdana"/>
          <w:sz w:val="20"/>
        </w:rPr>
        <w:t>four</w:t>
      </w:r>
      <w:r w:rsidR="00271CBD" w:rsidRPr="00E75E4F">
        <w:rPr>
          <w:rFonts w:ascii="Verdana" w:hAnsi="Verdana"/>
          <w:sz w:val="20"/>
        </w:rPr>
        <w:t xml:space="preserve"> </w:t>
      </w:r>
      <w:r w:rsidR="00AC5C9F" w:rsidRPr="00E75E4F">
        <w:rPr>
          <w:rFonts w:ascii="Verdana" w:hAnsi="Verdana"/>
          <w:sz w:val="20"/>
        </w:rPr>
        <w:t>categorie</w:t>
      </w:r>
      <w:r w:rsidR="004F11AC" w:rsidRPr="00E75E4F">
        <w:rPr>
          <w:rFonts w:ascii="Verdana" w:hAnsi="Verdana"/>
          <w:sz w:val="20"/>
        </w:rPr>
        <w:t>s</w:t>
      </w:r>
      <w:r w:rsidR="00271CBD" w:rsidRPr="00E75E4F">
        <w:rPr>
          <w:rFonts w:ascii="Verdana" w:hAnsi="Verdana"/>
          <w:sz w:val="20"/>
        </w:rPr>
        <w:t xml:space="preserve"> of winners</w:t>
      </w:r>
      <w:r w:rsidR="00EF49C1" w:rsidRPr="00E75E4F">
        <w:rPr>
          <w:rFonts w:ascii="Verdana" w:hAnsi="Verdana"/>
          <w:sz w:val="20"/>
        </w:rPr>
        <w:t xml:space="preserve">, i.e. </w:t>
      </w:r>
      <w:r w:rsidR="008D0D76" w:rsidRPr="00E75E4F">
        <w:rPr>
          <w:rFonts w:ascii="Verdana" w:hAnsi="Verdana"/>
          <w:sz w:val="20"/>
        </w:rPr>
        <w:t>for</w:t>
      </w:r>
      <w:r w:rsidR="00271CBD" w:rsidRPr="00E75E4F">
        <w:rPr>
          <w:rFonts w:ascii="Verdana" w:hAnsi="Verdana"/>
          <w:sz w:val="20"/>
        </w:rPr>
        <w:t xml:space="preserve"> </w:t>
      </w:r>
      <w:r w:rsidR="00B31F5B" w:rsidRPr="00E75E4F">
        <w:rPr>
          <w:rFonts w:ascii="Verdana" w:hAnsi="Verdana"/>
          <w:sz w:val="20"/>
        </w:rPr>
        <w:t xml:space="preserve">male/female </w:t>
      </w:r>
      <w:r w:rsidR="00271CBD" w:rsidRPr="00E75E4F">
        <w:rPr>
          <w:rFonts w:ascii="Verdana" w:hAnsi="Verdana"/>
          <w:sz w:val="20"/>
        </w:rPr>
        <w:t xml:space="preserve">graduate students and </w:t>
      </w:r>
      <w:r w:rsidR="00B31F5B" w:rsidRPr="00E75E4F">
        <w:rPr>
          <w:rFonts w:ascii="Verdana" w:hAnsi="Verdana"/>
          <w:sz w:val="20"/>
        </w:rPr>
        <w:t xml:space="preserve">male/female </w:t>
      </w:r>
      <w:r w:rsidR="00AC5C9F" w:rsidRPr="00E75E4F">
        <w:rPr>
          <w:rFonts w:ascii="Verdana" w:hAnsi="Verdana"/>
          <w:sz w:val="20"/>
        </w:rPr>
        <w:t>undergraduate students</w:t>
      </w:r>
      <w:r w:rsidR="00271CBD" w:rsidRPr="00E75E4F">
        <w:rPr>
          <w:rFonts w:ascii="Verdana" w:hAnsi="Verdana"/>
          <w:sz w:val="20"/>
        </w:rPr>
        <w:t xml:space="preserve">. </w:t>
      </w:r>
      <w:r w:rsidR="00643A6C" w:rsidRPr="00E75E4F">
        <w:rPr>
          <w:rFonts w:ascii="Verdana" w:hAnsi="Verdana"/>
          <w:sz w:val="20"/>
        </w:rPr>
        <w:t xml:space="preserve">Based on </w:t>
      </w:r>
      <w:r w:rsidR="00EF49C1" w:rsidRPr="00E75E4F">
        <w:rPr>
          <w:rFonts w:ascii="Verdana" w:hAnsi="Verdana"/>
          <w:sz w:val="20"/>
        </w:rPr>
        <w:t xml:space="preserve">the current </w:t>
      </w:r>
      <w:r w:rsidR="008D0D76" w:rsidRPr="00E75E4F">
        <w:rPr>
          <w:rFonts w:ascii="Verdana" w:hAnsi="Verdana"/>
          <w:sz w:val="20"/>
        </w:rPr>
        <w:t>sponsorship</w:t>
      </w:r>
      <w:r w:rsidR="00776962" w:rsidRPr="00E75E4F">
        <w:rPr>
          <w:rFonts w:ascii="Verdana" w:hAnsi="Verdana"/>
          <w:sz w:val="20"/>
        </w:rPr>
        <w:t xml:space="preserve"> </w:t>
      </w:r>
      <w:r w:rsidR="005E33C6" w:rsidRPr="00E75E4F">
        <w:rPr>
          <w:rFonts w:ascii="Verdana" w:hAnsi="Verdana"/>
          <w:sz w:val="20"/>
        </w:rPr>
        <w:t>commitments</w:t>
      </w:r>
      <w:r w:rsidR="00EF49C1" w:rsidRPr="00E75E4F">
        <w:rPr>
          <w:rFonts w:ascii="Verdana" w:hAnsi="Verdana"/>
          <w:sz w:val="20"/>
        </w:rPr>
        <w:t xml:space="preserve"> pool</w:t>
      </w:r>
      <w:r w:rsidR="007D476D" w:rsidRPr="00E75E4F">
        <w:rPr>
          <w:rFonts w:ascii="Verdana" w:hAnsi="Verdana"/>
          <w:sz w:val="20"/>
        </w:rPr>
        <w:t xml:space="preserve">, </w:t>
      </w:r>
      <w:r w:rsidR="00F01AB3" w:rsidRPr="00E75E4F">
        <w:rPr>
          <w:rFonts w:ascii="Verdana" w:hAnsi="Verdana"/>
          <w:b/>
          <w:sz w:val="20"/>
        </w:rPr>
        <w:t xml:space="preserve">we plan to award </w:t>
      </w:r>
      <w:r w:rsidR="007D476D" w:rsidRPr="00E75E4F">
        <w:rPr>
          <w:rFonts w:ascii="Verdana" w:hAnsi="Verdana"/>
          <w:b/>
          <w:sz w:val="20"/>
        </w:rPr>
        <w:t>the w</w:t>
      </w:r>
      <w:r w:rsidRPr="00E75E4F">
        <w:rPr>
          <w:rFonts w:ascii="Verdana" w:hAnsi="Verdana"/>
          <w:b/>
          <w:sz w:val="20"/>
        </w:rPr>
        <w:t>inner</w:t>
      </w:r>
      <w:r w:rsidR="00643A6C" w:rsidRPr="00E75E4F">
        <w:rPr>
          <w:rFonts w:ascii="Verdana" w:hAnsi="Verdana"/>
          <w:b/>
          <w:sz w:val="20"/>
        </w:rPr>
        <w:t>s</w:t>
      </w:r>
      <w:r w:rsidR="005E33C6" w:rsidRPr="00E75E4F">
        <w:rPr>
          <w:rFonts w:ascii="Verdana" w:hAnsi="Verdana"/>
          <w:b/>
          <w:sz w:val="20"/>
        </w:rPr>
        <w:t xml:space="preserve"> and </w:t>
      </w:r>
      <w:r w:rsidR="00BA1C48" w:rsidRPr="00E75E4F">
        <w:rPr>
          <w:rFonts w:ascii="Verdana" w:hAnsi="Verdana"/>
          <w:b/>
          <w:sz w:val="20"/>
        </w:rPr>
        <w:t>runners up</w:t>
      </w:r>
      <w:r w:rsidRPr="00E75E4F">
        <w:rPr>
          <w:rFonts w:ascii="Verdana" w:hAnsi="Verdana"/>
          <w:b/>
          <w:sz w:val="20"/>
        </w:rPr>
        <w:t xml:space="preserve"> </w:t>
      </w:r>
      <w:r w:rsidR="00F01AB3" w:rsidRPr="00E75E4F">
        <w:rPr>
          <w:rFonts w:ascii="Verdana" w:hAnsi="Verdana"/>
          <w:b/>
          <w:sz w:val="20"/>
        </w:rPr>
        <w:t>with</w:t>
      </w:r>
      <w:r w:rsidRPr="00E75E4F">
        <w:rPr>
          <w:rFonts w:ascii="Verdana" w:hAnsi="Verdana"/>
          <w:b/>
          <w:sz w:val="20"/>
        </w:rPr>
        <w:t xml:space="preserve"> the prize</w:t>
      </w:r>
      <w:r w:rsidR="00BA1C48" w:rsidRPr="00E75E4F">
        <w:rPr>
          <w:rFonts w:ascii="Verdana" w:hAnsi="Verdana"/>
          <w:b/>
          <w:sz w:val="20"/>
        </w:rPr>
        <w:t>s</w:t>
      </w:r>
      <w:r w:rsidR="00DC011A" w:rsidRPr="00E75E4F">
        <w:rPr>
          <w:rFonts w:ascii="Verdana" w:hAnsi="Verdana"/>
          <w:b/>
          <w:sz w:val="20"/>
        </w:rPr>
        <w:t xml:space="preserve"> of</w:t>
      </w:r>
      <w:r w:rsidR="00F01AB3" w:rsidRPr="00E75E4F">
        <w:rPr>
          <w:rFonts w:ascii="Verdana" w:hAnsi="Verdana"/>
          <w:b/>
          <w:sz w:val="20"/>
        </w:rPr>
        <w:t xml:space="preserve"> R2</w:t>
      </w:r>
      <w:r w:rsidR="002459D4" w:rsidRPr="00E75E4F">
        <w:rPr>
          <w:rFonts w:ascii="Verdana" w:hAnsi="Verdana"/>
          <w:b/>
          <w:sz w:val="20"/>
        </w:rPr>
        <w:t> </w:t>
      </w:r>
      <w:r w:rsidR="000D4360" w:rsidRPr="00E75E4F">
        <w:rPr>
          <w:rFonts w:ascii="Verdana" w:hAnsi="Verdana"/>
          <w:b/>
          <w:sz w:val="20"/>
        </w:rPr>
        <w:t>0</w:t>
      </w:r>
      <w:r w:rsidR="00F01AB3" w:rsidRPr="00E75E4F">
        <w:rPr>
          <w:rFonts w:ascii="Verdana" w:hAnsi="Verdana"/>
          <w:b/>
          <w:sz w:val="20"/>
        </w:rPr>
        <w:t>00</w:t>
      </w:r>
      <w:r w:rsidR="005E33C6" w:rsidRPr="00E75E4F">
        <w:rPr>
          <w:rFonts w:ascii="Verdana" w:hAnsi="Verdana"/>
          <w:b/>
          <w:sz w:val="20"/>
        </w:rPr>
        <w:t xml:space="preserve"> and </w:t>
      </w:r>
      <w:r w:rsidR="00BA1C48" w:rsidRPr="00E75E4F">
        <w:rPr>
          <w:rFonts w:ascii="Verdana" w:hAnsi="Verdana"/>
          <w:b/>
          <w:sz w:val="20"/>
        </w:rPr>
        <w:t>R1</w:t>
      </w:r>
      <w:r w:rsidR="002459D4" w:rsidRPr="00E75E4F">
        <w:rPr>
          <w:rFonts w:ascii="Verdana" w:hAnsi="Verdana"/>
          <w:b/>
          <w:sz w:val="20"/>
        </w:rPr>
        <w:t> </w:t>
      </w:r>
      <w:r w:rsidR="00BA1C48" w:rsidRPr="00E75E4F">
        <w:rPr>
          <w:rFonts w:ascii="Verdana" w:hAnsi="Verdana"/>
          <w:b/>
          <w:sz w:val="20"/>
        </w:rPr>
        <w:t>000</w:t>
      </w:r>
      <w:r w:rsidR="00F01AB3" w:rsidRPr="00E75E4F">
        <w:rPr>
          <w:rFonts w:ascii="Verdana" w:hAnsi="Verdana"/>
          <w:b/>
          <w:sz w:val="20"/>
        </w:rPr>
        <w:t xml:space="preserve">, </w:t>
      </w:r>
      <w:r w:rsidR="00BA1C48" w:rsidRPr="00E75E4F">
        <w:rPr>
          <w:rFonts w:ascii="Verdana" w:hAnsi="Verdana"/>
          <w:b/>
          <w:sz w:val="20"/>
        </w:rPr>
        <w:t>respectively</w:t>
      </w:r>
      <w:r w:rsidR="007D476D" w:rsidRPr="00E75E4F">
        <w:rPr>
          <w:rFonts w:ascii="Verdana" w:hAnsi="Verdana"/>
          <w:sz w:val="20"/>
        </w:rPr>
        <w:t xml:space="preserve">. </w:t>
      </w:r>
    </w:p>
    <w:p w14:paraId="557B7D29" w14:textId="77777777" w:rsidR="00862A47" w:rsidRPr="00E75E4F" w:rsidRDefault="00862A47">
      <w:pPr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t>To be eligible, each a</w:t>
      </w:r>
      <w:r w:rsidR="0019433A" w:rsidRPr="00E75E4F">
        <w:rPr>
          <w:rFonts w:ascii="Verdana" w:hAnsi="Verdana"/>
          <w:sz w:val="20"/>
        </w:rPr>
        <w:t>pplicant must:</w:t>
      </w:r>
      <w:r w:rsidR="00F01B60" w:rsidRPr="00E75E4F">
        <w:rPr>
          <w:rFonts w:ascii="Verdana" w:hAnsi="Verdana"/>
          <w:sz w:val="20"/>
        </w:rPr>
        <w:t xml:space="preserve"> </w:t>
      </w:r>
    </w:p>
    <w:p w14:paraId="7D7D5F0A" w14:textId="147B2E2E" w:rsidR="00862A47" w:rsidRPr="00E75E4F" w:rsidRDefault="00862A47" w:rsidP="00862A47">
      <w:pPr>
        <w:pStyle w:val="ListParagraph"/>
        <w:numPr>
          <w:ilvl w:val="0"/>
          <w:numId w:val="1"/>
        </w:numPr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t>be an undergraduate (3-5 year</w:t>
      </w:r>
      <w:r w:rsidR="008E4BDC" w:rsidRPr="00E75E4F">
        <w:rPr>
          <w:rFonts w:ascii="Verdana" w:hAnsi="Verdana"/>
          <w:sz w:val="20"/>
        </w:rPr>
        <w:t>s</w:t>
      </w:r>
      <w:r w:rsidRPr="00E75E4F">
        <w:rPr>
          <w:rFonts w:ascii="Verdana" w:hAnsi="Verdana"/>
          <w:sz w:val="20"/>
        </w:rPr>
        <w:t xml:space="preserve"> program), </w:t>
      </w:r>
      <w:r w:rsidR="00F01AB3" w:rsidRPr="00E75E4F">
        <w:rPr>
          <w:rFonts w:ascii="Verdana" w:hAnsi="Verdana"/>
          <w:sz w:val="20"/>
        </w:rPr>
        <w:t>M</w:t>
      </w:r>
      <w:r w:rsidRPr="00E75E4F">
        <w:rPr>
          <w:rFonts w:ascii="Verdana" w:hAnsi="Verdana"/>
          <w:sz w:val="20"/>
        </w:rPr>
        <w:t>aster</w:t>
      </w:r>
      <w:r w:rsidR="00EB4C94" w:rsidRPr="00E75E4F">
        <w:rPr>
          <w:rFonts w:ascii="Verdana" w:hAnsi="Verdana"/>
          <w:sz w:val="20"/>
        </w:rPr>
        <w:t>'</w:t>
      </w:r>
      <w:r w:rsidRPr="00E75E4F">
        <w:rPr>
          <w:rFonts w:ascii="Verdana" w:hAnsi="Verdana"/>
          <w:sz w:val="20"/>
        </w:rPr>
        <w:t>s, or PhD student at an accredited</w:t>
      </w:r>
      <w:r w:rsidR="00C21AF8" w:rsidRPr="00E75E4F">
        <w:rPr>
          <w:rFonts w:ascii="Verdana" w:hAnsi="Verdana"/>
          <w:sz w:val="20"/>
        </w:rPr>
        <w:t xml:space="preserve"> institution of higher learning,</w:t>
      </w:r>
      <w:r w:rsidR="00CE051C" w:rsidRPr="00E75E4F">
        <w:rPr>
          <w:rFonts w:ascii="Verdana" w:hAnsi="Verdana"/>
          <w:sz w:val="20"/>
        </w:rPr>
        <w:t xml:space="preserve"> and</w:t>
      </w:r>
      <w:r w:rsidRPr="00E75E4F">
        <w:rPr>
          <w:rFonts w:ascii="Verdana" w:hAnsi="Verdana"/>
          <w:sz w:val="20"/>
        </w:rPr>
        <w:t xml:space="preserve"> </w:t>
      </w:r>
    </w:p>
    <w:p w14:paraId="4DB3F7F8" w14:textId="34C18982" w:rsidR="00862A47" w:rsidRPr="00E75E4F" w:rsidRDefault="00862A47" w:rsidP="00F55ED0">
      <w:pPr>
        <w:pStyle w:val="ListParagraph"/>
        <w:numPr>
          <w:ilvl w:val="0"/>
          <w:numId w:val="1"/>
        </w:numPr>
        <w:rPr>
          <w:rFonts w:ascii="Verdana" w:hAnsi="Verdana"/>
          <w:sz w:val="20"/>
        </w:rPr>
      </w:pPr>
      <w:r w:rsidRPr="00E75E4F">
        <w:rPr>
          <w:rFonts w:ascii="Verdana" w:hAnsi="Verdana"/>
          <w:strike/>
          <w:sz w:val="20"/>
        </w:rPr>
        <w:softHyphen/>
      </w:r>
      <w:r w:rsidRPr="00E75E4F">
        <w:rPr>
          <w:rFonts w:ascii="Verdana" w:hAnsi="Verdana"/>
          <w:sz w:val="20"/>
        </w:rPr>
        <w:t>have the endorsement of a university/college faculty member at the student</w:t>
      </w:r>
      <w:r w:rsidR="00EB4C94" w:rsidRPr="00E75E4F">
        <w:rPr>
          <w:rFonts w:ascii="Verdana" w:hAnsi="Verdana"/>
          <w:sz w:val="20"/>
        </w:rPr>
        <w:t>'</w:t>
      </w:r>
      <w:r w:rsidRPr="00E75E4F">
        <w:rPr>
          <w:rFonts w:ascii="Verdana" w:hAnsi="Verdana"/>
          <w:sz w:val="20"/>
        </w:rPr>
        <w:t xml:space="preserve">s institution. </w:t>
      </w:r>
      <w:r w:rsidRPr="00E75E4F">
        <w:rPr>
          <w:rFonts w:ascii="Verdana" w:hAnsi="Verdana"/>
          <w:sz w:val="20"/>
        </w:rPr>
        <w:softHyphen/>
      </w:r>
    </w:p>
    <w:p w14:paraId="0C3CD052" w14:textId="77777777" w:rsidR="00862A47" w:rsidRPr="00E75E4F" w:rsidRDefault="00862A47">
      <w:pPr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t xml:space="preserve">Selection criteria: </w:t>
      </w:r>
      <w:r w:rsidRPr="00E75E4F">
        <w:rPr>
          <w:rFonts w:ascii="Verdana" w:hAnsi="Verdana"/>
          <w:sz w:val="20"/>
        </w:rPr>
        <w:softHyphen/>
      </w:r>
    </w:p>
    <w:p w14:paraId="14108A7F" w14:textId="0691FDFB" w:rsidR="00862A47" w:rsidRPr="00E75E4F" w:rsidRDefault="00F01AB3" w:rsidP="00882BED">
      <w:pPr>
        <w:pStyle w:val="ListParagraph"/>
        <w:numPr>
          <w:ilvl w:val="0"/>
          <w:numId w:val="3"/>
        </w:numPr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t xml:space="preserve">Creativity, </w:t>
      </w:r>
      <w:r w:rsidR="00862A47" w:rsidRPr="00E75E4F">
        <w:rPr>
          <w:rFonts w:ascii="Verdana" w:hAnsi="Verdana"/>
          <w:sz w:val="20"/>
        </w:rPr>
        <w:t xml:space="preserve">quality </w:t>
      </w:r>
      <w:r w:rsidRPr="00E75E4F">
        <w:rPr>
          <w:rFonts w:ascii="Verdana" w:hAnsi="Verdana"/>
          <w:sz w:val="20"/>
        </w:rPr>
        <w:t xml:space="preserve">and feasibility/practicality </w:t>
      </w:r>
      <w:r w:rsidR="00862A47" w:rsidRPr="00E75E4F">
        <w:rPr>
          <w:rFonts w:ascii="Verdana" w:hAnsi="Verdana"/>
          <w:sz w:val="20"/>
        </w:rPr>
        <w:t xml:space="preserve">of the proposed </w:t>
      </w:r>
      <w:r w:rsidR="00514E73" w:rsidRPr="00E75E4F">
        <w:rPr>
          <w:rFonts w:ascii="Verdana" w:hAnsi="Verdana"/>
          <w:sz w:val="20"/>
        </w:rPr>
        <w:t>ideas</w:t>
      </w:r>
      <w:r w:rsidR="00DA1550" w:rsidRPr="00E75E4F">
        <w:rPr>
          <w:rFonts w:ascii="Verdana" w:hAnsi="Verdana"/>
          <w:sz w:val="20"/>
        </w:rPr>
        <w:t xml:space="preserve"> for the</w:t>
      </w:r>
      <w:r w:rsidR="003B3962" w:rsidRPr="00E75E4F">
        <w:rPr>
          <w:rFonts w:ascii="Verdana" w:hAnsi="Verdana"/>
          <w:sz w:val="20"/>
        </w:rPr>
        <w:t xml:space="preserve"> technology</w:t>
      </w:r>
      <w:r w:rsidR="00DA1550" w:rsidRPr="00E75E4F">
        <w:rPr>
          <w:rFonts w:ascii="Verdana" w:hAnsi="Verdana"/>
          <w:sz w:val="20"/>
        </w:rPr>
        <w:t xml:space="preserve"> and</w:t>
      </w:r>
      <w:r w:rsidR="0095756E" w:rsidRPr="00E75E4F">
        <w:rPr>
          <w:rFonts w:ascii="Verdana" w:hAnsi="Verdana"/>
          <w:sz w:val="20"/>
        </w:rPr>
        <w:t xml:space="preserve"> application(s)</w:t>
      </w:r>
      <w:r w:rsidR="00514E73" w:rsidRPr="00E75E4F">
        <w:rPr>
          <w:rFonts w:ascii="Verdana" w:hAnsi="Verdana"/>
          <w:sz w:val="20"/>
        </w:rPr>
        <w:t xml:space="preserve"> and discussions</w:t>
      </w:r>
      <w:r w:rsidR="00862A47" w:rsidRPr="00E75E4F">
        <w:rPr>
          <w:rFonts w:ascii="Verdana" w:hAnsi="Verdana"/>
          <w:sz w:val="20"/>
        </w:rPr>
        <w:t xml:space="preserve"> </w:t>
      </w:r>
      <w:r w:rsidR="00E30C1E" w:rsidRPr="00E75E4F">
        <w:rPr>
          <w:rFonts w:ascii="Verdana" w:hAnsi="Verdana"/>
          <w:sz w:val="20"/>
        </w:rPr>
        <w:t>as well as</w:t>
      </w:r>
      <w:r w:rsidR="00862A47" w:rsidRPr="00E75E4F">
        <w:rPr>
          <w:rFonts w:ascii="Verdana" w:hAnsi="Verdana"/>
          <w:sz w:val="20"/>
        </w:rPr>
        <w:t xml:space="preserve"> the thoroughn</w:t>
      </w:r>
      <w:r w:rsidR="00880B82" w:rsidRPr="00E75E4F">
        <w:rPr>
          <w:rFonts w:ascii="Verdana" w:hAnsi="Verdana"/>
          <w:sz w:val="20"/>
        </w:rPr>
        <w:t>ess with which these</w:t>
      </w:r>
      <w:r w:rsidR="009365A8" w:rsidRPr="00E75E4F">
        <w:rPr>
          <w:rFonts w:ascii="Verdana" w:hAnsi="Verdana"/>
          <w:sz w:val="20"/>
        </w:rPr>
        <w:t xml:space="preserve"> </w:t>
      </w:r>
      <w:r w:rsidR="00880B82" w:rsidRPr="00E75E4F">
        <w:rPr>
          <w:rFonts w:ascii="Verdana" w:hAnsi="Verdana"/>
          <w:sz w:val="20"/>
        </w:rPr>
        <w:t>are</w:t>
      </w:r>
      <w:r w:rsidR="009365A8" w:rsidRPr="00E75E4F">
        <w:rPr>
          <w:rFonts w:ascii="Verdana" w:hAnsi="Verdana"/>
          <w:sz w:val="20"/>
        </w:rPr>
        <w:t xml:space="preserve"> des</w:t>
      </w:r>
      <w:r w:rsidR="009D494C" w:rsidRPr="00E75E4F">
        <w:rPr>
          <w:rFonts w:ascii="Verdana" w:hAnsi="Verdana"/>
          <w:sz w:val="20"/>
        </w:rPr>
        <w:t>cribed</w:t>
      </w:r>
      <w:r w:rsidR="00C61A36" w:rsidRPr="00E75E4F">
        <w:rPr>
          <w:rFonts w:ascii="Verdana" w:hAnsi="Verdana"/>
          <w:sz w:val="20"/>
        </w:rPr>
        <w:t>.</w:t>
      </w:r>
    </w:p>
    <w:p w14:paraId="599DE029" w14:textId="49D07A25" w:rsidR="001D78DC" w:rsidRPr="00E75E4F" w:rsidRDefault="00862A47" w:rsidP="00433F01">
      <w:pPr>
        <w:pStyle w:val="ListParagraph"/>
        <w:numPr>
          <w:ilvl w:val="0"/>
          <w:numId w:val="3"/>
        </w:numPr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softHyphen/>
      </w:r>
      <w:r w:rsidR="001D78DC" w:rsidRPr="00E75E4F">
        <w:rPr>
          <w:rFonts w:ascii="Verdana" w:hAnsi="Verdana"/>
          <w:sz w:val="20"/>
        </w:rPr>
        <w:t>Feasibility of the discussed concepts and their relevance specifically to</w:t>
      </w:r>
      <w:r w:rsidR="00160382" w:rsidRPr="00E75E4F">
        <w:rPr>
          <w:rFonts w:ascii="Verdana" w:hAnsi="Verdana"/>
          <w:sz w:val="20"/>
        </w:rPr>
        <w:t xml:space="preserve"> </w:t>
      </w:r>
      <w:r w:rsidR="001D78DC" w:rsidRPr="00E75E4F">
        <w:rPr>
          <w:rFonts w:ascii="Verdana" w:hAnsi="Verdana"/>
          <w:sz w:val="20"/>
        </w:rPr>
        <w:t xml:space="preserve">African </w:t>
      </w:r>
      <w:r w:rsidR="00160382" w:rsidRPr="00E75E4F">
        <w:rPr>
          <w:rFonts w:ascii="Verdana" w:hAnsi="Verdana"/>
          <w:sz w:val="20"/>
        </w:rPr>
        <w:t>communities</w:t>
      </w:r>
      <w:r w:rsidR="007F7602" w:rsidRPr="00E75E4F">
        <w:rPr>
          <w:rFonts w:ascii="Verdana" w:hAnsi="Verdana"/>
          <w:sz w:val="20"/>
        </w:rPr>
        <w:t xml:space="preserve"> and markets</w:t>
      </w:r>
      <w:r w:rsidR="00C61A36" w:rsidRPr="00E75E4F">
        <w:rPr>
          <w:rFonts w:ascii="Verdana" w:hAnsi="Verdana"/>
          <w:sz w:val="20"/>
        </w:rPr>
        <w:t>.</w:t>
      </w:r>
    </w:p>
    <w:p w14:paraId="18AD5D50" w14:textId="77777777" w:rsidR="00862A47" w:rsidRPr="00E75E4F" w:rsidRDefault="00862A47" w:rsidP="00433F01">
      <w:pPr>
        <w:pStyle w:val="ListParagraph"/>
        <w:numPr>
          <w:ilvl w:val="0"/>
          <w:numId w:val="3"/>
        </w:numPr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t xml:space="preserve">Quality of writing in the proposal, including spelling, grammar, word choice, organization, style, clarity of </w:t>
      </w:r>
      <w:r w:rsidRPr="00E75E4F">
        <w:rPr>
          <w:rFonts w:ascii="Verdana" w:hAnsi="Verdana"/>
          <w:sz w:val="20"/>
        </w:rPr>
        <w:softHyphen/>
        <w:t xml:space="preserve">figures, etc. </w:t>
      </w:r>
      <w:r w:rsidRPr="00E75E4F">
        <w:rPr>
          <w:rFonts w:ascii="Verdana" w:hAnsi="Verdana"/>
          <w:sz w:val="20"/>
        </w:rPr>
        <w:softHyphen/>
      </w:r>
    </w:p>
    <w:p w14:paraId="4DE1866D" w14:textId="77777777" w:rsidR="007C1EFE" w:rsidRPr="00E75E4F" w:rsidRDefault="007C1EFE">
      <w:pPr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t xml:space="preserve">Applications must be submitted by </w:t>
      </w:r>
      <w:r w:rsidR="0095204B" w:rsidRPr="00E75E4F">
        <w:rPr>
          <w:rFonts w:ascii="Verdana" w:hAnsi="Verdana"/>
          <w:sz w:val="20"/>
        </w:rPr>
        <w:t>the deadline</w:t>
      </w:r>
      <w:r w:rsidRPr="00E75E4F">
        <w:rPr>
          <w:rFonts w:ascii="Verdana" w:hAnsi="Verdana"/>
          <w:sz w:val="20"/>
        </w:rPr>
        <w:t xml:space="preserve"> listed at the bottom of this page and must include: </w:t>
      </w:r>
      <w:r w:rsidRPr="00E75E4F">
        <w:rPr>
          <w:rFonts w:ascii="Verdana" w:hAnsi="Verdana"/>
          <w:sz w:val="20"/>
        </w:rPr>
        <w:softHyphen/>
      </w:r>
    </w:p>
    <w:p w14:paraId="5FEEDE8F" w14:textId="77B28489" w:rsidR="007C1EFE" w:rsidRPr="00E75E4F" w:rsidRDefault="007C1EFE" w:rsidP="007C1EFE">
      <w:pPr>
        <w:pStyle w:val="ListParagraph"/>
        <w:numPr>
          <w:ilvl w:val="0"/>
          <w:numId w:val="2"/>
        </w:numPr>
        <w:rPr>
          <w:rFonts w:ascii="Verdana" w:hAnsi="Verdana"/>
          <w:sz w:val="20"/>
        </w:rPr>
      </w:pPr>
      <w:proofErr w:type="gramStart"/>
      <w:r w:rsidRPr="00E75E4F">
        <w:rPr>
          <w:rFonts w:ascii="Verdana" w:hAnsi="Verdana"/>
          <w:sz w:val="20"/>
        </w:rPr>
        <w:t>a</w:t>
      </w:r>
      <w:proofErr w:type="gramEnd"/>
      <w:r w:rsidRPr="00E75E4F">
        <w:rPr>
          <w:rFonts w:ascii="Verdana" w:hAnsi="Verdana"/>
          <w:sz w:val="20"/>
        </w:rPr>
        <w:t xml:space="preserve"> cover sheet with the complete contact information for the st</w:t>
      </w:r>
      <w:r w:rsidR="00C61A36" w:rsidRPr="00E75E4F">
        <w:rPr>
          <w:rFonts w:ascii="Verdana" w:hAnsi="Verdana"/>
          <w:sz w:val="20"/>
        </w:rPr>
        <w:t xml:space="preserve">udent and the faculty </w:t>
      </w:r>
      <w:r w:rsidR="009C0B12" w:rsidRPr="00E75E4F">
        <w:rPr>
          <w:rFonts w:ascii="Verdana" w:hAnsi="Verdana"/>
          <w:sz w:val="20"/>
        </w:rPr>
        <w:t xml:space="preserve">(staff) </w:t>
      </w:r>
      <w:r w:rsidR="00C61A36" w:rsidRPr="00E75E4F">
        <w:rPr>
          <w:rFonts w:ascii="Verdana" w:hAnsi="Verdana"/>
          <w:sz w:val="20"/>
        </w:rPr>
        <w:t>advisor.</w:t>
      </w:r>
      <w:r w:rsidR="00EF526A" w:rsidRPr="00E75E4F">
        <w:rPr>
          <w:rFonts w:ascii="Verdana" w:hAnsi="Verdana"/>
          <w:sz w:val="20"/>
        </w:rPr>
        <w:t xml:space="preserve"> The cover sheet must include a paragraph that describes the technical interests and skills of the student and how they relate to the </w:t>
      </w:r>
      <w:r w:rsidR="00F321C3" w:rsidRPr="00E75E4F">
        <w:rPr>
          <w:rFonts w:ascii="Verdana" w:hAnsi="Verdana"/>
          <w:sz w:val="20"/>
        </w:rPr>
        <w:t>subject of the competition</w:t>
      </w:r>
      <w:r w:rsidR="00EF526A" w:rsidRPr="00E75E4F">
        <w:rPr>
          <w:rFonts w:ascii="Verdana" w:hAnsi="Verdana"/>
          <w:sz w:val="20"/>
        </w:rPr>
        <w:t>.</w:t>
      </w:r>
      <w:r w:rsidR="00073940" w:rsidRPr="00E75E4F">
        <w:rPr>
          <w:rFonts w:ascii="Verdana" w:hAnsi="Verdana"/>
          <w:sz w:val="20"/>
        </w:rPr>
        <w:t xml:space="preserve"> </w:t>
      </w:r>
    </w:p>
    <w:p w14:paraId="69DD016B" w14:textId="77777777" w:rsidR="007C1EFE" w:rsidRPr="00E75E4F" w:rsidRDefault="007C1EFE" w:rsidP="007C1EFE">
      <w:pPr>
        <w:pStyle w:val="ListParagraph"/>
        <w:numPr>
          <w:ilvl w:val="0"/>
          <w:numId w:val="2"/>
        </w:numPr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t xml:space="preserve">a complete curriculum vitae or resume that includes periods of attendance at all schools, expected and completed graduation dates, </w:t>
      </w:r>
      <w:r w:rsidR="00C61A36" w:rsidRPr="00E75E4F">
        <w:rPr>
          <w:rFonts w:ascii="Verdana" w:hAnsi="Verdana"/>
          <w:sz w:val="20"/>
        </w:rPr>
        <w:t xml:space="preserve">all already achieved degrees (if any), </w:t>
      </w:r>
      <w:r w:rsidRPr="00E75E4F">
        <w:rPr>
          <w:rFonts w:ascii="Verdana" w:hAnsi="Verdana"/>
          <w:sz w:val="20"/>
        </w:rPr>
        <w:t xml:space="preserve">and a list of published and submitted journal and conference </w:t>
      </w:r>
      <w:r w:rsidR="00547699" w:rsidRPr="00E75E4F">
        <w:rPr>
          <w:rFonts w:ascii="Verdana" w:hAnsi="Verdana"/>
          <w:sz w:val="20"/>
        </w:rPr>
        <w:t>papers and popular science and news articles</w:t>
      </w:r>
      <w:r w:rsidRPr="00E75E4F">
        <w:rPr>
          <w:rFonts w:ascii="Verdana" w:hAnsi="Verdana"/>
          <w:sz w:val="20"/>
        </w:rPr>
        <w:t xml:space="preserve">. </w:t>
      </w:r>
      <w:r w:rsidRPr="00E75E4F">
        <w:rPr>
          <w:rFonts w:ascii="Verdana" w:hAnsi="Verdana"/>
          <w:sz w:val="20"/>
        </w:rPr>
        <w:softHyphen/>
      </w:r>
      <w:r w:rsidR="00EF526A" w:rsidRPr="00E75E4F">
        <w:rPr>
          <w:rFonts w:ascii="Verdana" w:hAnsi="Verdana"/>
          <w:sz w:val="20"/>
        </w:rPr>
        <w:t xml:space="preserve"> </w:t>
      </w:r>
    </w:p>
    <w:p w14:paraId="5E8C4E2B" w14:textId="02BFC680" w:rsidR="007C1EFE" w:rsidRPr="00E75E4F" w:rsidRDefault="003E68D6" w:rsidP="009B49C2">
      <w:pPr>
        <w:pStyle w:val="ListParagraph"/>
        <w:numPr>
          <w:ilvl w:val="0"/>
          <w:numId w:val="2"/>
        </w:numPr>
        <w:rPr>
          <w:rFonts w:ascii="Verdana" w:hAnsi="Verdana"/>
          <w:sz w:val="20"/>
        </w:rPr>
      </w:pPr>
      <w:proofErr w:type="gramStart"/>
      <w:r w:rsidRPr="00E75E4F">
        <w:rPr>
          <w:rFonts w:ascii="Verdana" w:hAnsi="Verdana"/>
          <w:sz w:val="20"/>
        </w:rPr>
        <w:t>an</w:t>
      </w:r>
      <w:proofErr w:type="gramEnd"/>
      <w:r w:rsidRPr="00E75E4F">
        <w:rPr>
          <w:rFonts w:ascii="Verdana" w:hAnsi="Verdana"/>
          <w:sz w:val="20"/>
        </w:rPr>
        <w:t xml:space="preserve"> essay </w:t>
      </w:r>
      <w:r w:rsidR="007C1EFE" w:rsidRPr="00E75E4F">
        <w:rPr>
          <w:rFonts w:ascii="Verdana" w:hAnsi="Verdana"/>
          <w:sz w:val="20"/>
        </w:rPr>
        <w:t xml:space="preserve">no more than </w:t>
      </w:r>
      <w:r w:rsidR="009B49C2" w:rsidRPr="00E75E4F">
        <w:rPr>
          <w:rFonts w:ascii="Verdana" w:hAnsi="Verdana"/>
          <w:sz w:val="20"/>
        </w:rPr>
        <w:t>three</w:t>
      </w:r>
      <w:r w:rsidR="007C1EFE" w:rsidRPr="00E75E4F">
        <w:rPr>
          <w:rFonts w:ascii="Verdana" w:hAnsi="Verdana"/>
          <w:sz w:val="20"/>
        </w:rPr>
        <w:t xml:space="preserve"> </w:t>
      </w:r>
      <w:r w:rsidR="00950136" w:rsidRPr="00E75E4F">
        <w:rPr>
          <w:rFonts w:ascii="Verdana" w:hAnsi="Verdana"/>
          <w:sz w:val="20"/>
        </w:rPr>
        <w:t>(</w:t>
      </w:r>
      <w:r w:rsidR="009B49C2" w:rsidRPr="00E75E4F">
        <w:rPr>
          <w:rFonts w:ascii="Verdana" w:hAnsi="Verdana"/>
          <w:sz w:val="20"/>
        </w:rPr>
        <w:t>3</w:t>
      </w:r>
      <w:r w:rsidR="00950136" w:rsidRPr="00E75E4F">
        <w:rPr>
          <w:rFonts w:ascii="Verdana" w:hAnsi="Verdana"/>
          <w:sz w:val="20"/>
        </w:rPr>
        <w:t xml:space="preserve">) </w:t>
      </w:r>
      <w:r w:rsidR="007C1EFE" w:rsidRPr="00E75E4F">
        <w:rPr>
          <w:rFonts w:ascii="Verdana" w:hAnsi="Verdana"/>
          <w:sz w:val="20"/>
        </w:rPr>
        <w:t xml:space="preserve">pages long (including </w:t>
      </w:r>
      <w:r w:rsidR="007C1EFE" w:rsidRPr="00E75E4F">
        <w:rPr>
          <w:rFonts w:ascii="Verdana" w:hAnsi="Verdana"/>
          <w:sz w:val="20"/>
        </w:rPr>
        <w:softHyphen/>
        <w:t xml:space="preserve">figures) with a font size of at least 11 points. The list of references may extend to a </w:t>
      </w:r>
      <w:r w:rsidR="009B49C2" w:rsidRPr="00E75E4F">
        <w:rPr>
          <w:rFonts w:ascii="Verdana" w:hAnsi="Verdana"/>
          <w:sz w:val="20"/>
        </w:rPr>
        <w:t xml:space="preserve">fourth </w:t>
      </w:r>
      <w:r w:rsidR="007C1EFE" w:rsidRPr="00E75E4F">
        <w:rPr>
          <w:rFonts w:ascii="Verdana" w:hAnsi="Verdana"/>
          <w:sz w:val="20"/>
        </w:rPr>
        <w:t xml:space="preserve">page. </w:t>
      </w:r>
      <w:r w:rsidR="007C1EFE" w:rsidRPr="00E75E4F">
        <w:rPr>
          <w:rFonts w:ascii="Verdana" w:hAnsi="Verdana"/>
          <w:sz w:val="20"/>
        </w:rPr>
        <w:softHyphen/>
      </w:r>
    </w:p>
    <w:p w14:paraId="479FC1D4" w14:textId="2A92AAF0" w:rsidR="007C1EFE" w:rsidRPr="00E75E4F" w:rsidRDefault="00A83EB5" w:rsidP="007C1EFE">
      <w:pPr>
        <w:pStyle w:val="ListParagraph"/>
        <w:numPr>
          <w:ilvl w:val="0"/>
          <w:numId w:val="2"/>
        </w:numPr>
        <w:rPr>
          <w:rFonts w:ascii="Verdana" w:hAnsi="Verdana"/>
          <w:sz w:val="20"/>
        </w:rPr>
      </w:pPr>
      <w:proofErr w:type="gramStart"/>
      <w:r w:rsidRPr="00E75E4F">
        <w:rPr>
          <w:rFonts w:ascii="Verdana" w:hAnsi="Verdana"/>
          <w:sz w:val="20"/>
        </w:rPr>
        <w:t>an</w:t>
      </w:r>
      <w:proofErr w:type="gramEnd"/>
      <w:r w:rsidRPr="00E75E4F">
        <w:rPr>
          <w:rFonts w:ascii="Verdana" w:hAnsi="Verdana"/>
          <w:sz w:val="20"/>
        </w:rPr>
        <w:t xml:space="preserve"> endorsement </w:t>
      </w:r>
      <w:r w:rsidR="007C1EFE" w:rsidRPr="00E75E4F">
        <w:rPr>
          <w:rFonts w:ascii="Verdana" w:hAnsi="Verdana"/>
          <w:sz w:val="20"/>
        </w:rPr>
        <w:t>l</w:t>
      </w:r>
      <w:r w:rsidR="007C7464" w:rsidRPr="00E75E4F">
        <w:rPr>
          <w:rFonts w:ascii="Verdana" w:hAnsi="Verdana"/>
          <w:sz w:val="20"/>
        </w:rPr>
        <w:t xml:space="preserve">etter from the faculty </w:t>
      </w:r>
      <w:r w:rsidR="009F6772" w:rsidRPr="00E75E4F">
        <w:rPr>
          <w:rFonts w:ascii="Verdana" w:hAnsi="Verdana"/>
          <w:sz w:val="20"/>
        </w:rPr>
        <w:t>member</w:t>
      </w:r>
      <w:r w:rsidR="007C1EFE" w:rsidRPr="00E75E4F">
        <w:rPr>
          <w:rFonts w:ascii="Verdana" w:hAnsi="Verdana"/>
          <w:sz w:val="20"/>
        </w:rPr>
        <w:t>.</w:t>
      </w:r>
      <w:r w:rsidR="0072014A" w:rsidRPr="00E75E4F">
        <w:rPr>
          <w:rFonts w:ascii="Verdana" w:hAnsi="Verdana"/>
          <w:sz w:val="20"/>
        </w:rPr>
        <w:t xml:space="preserve"> </w:t>
      </w:r>
    </w:p>
    <w:p w14:paraId="56DBC5AB" w14:textId="2DCB21A8" w:rsidR="00400F01" w:rsidRPr="00E75E4F" w:rsidRDefault="0079647C" w:rsidP="007C1EFE">
      <w:pPr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t>Submissions</w:t>
      </w:r>
      <w:r w:rsidR="002C79E8" w:rsidRPr="00E75E4F">
        <w:rPr>
          <w:rFonts w:ascii="Verdana" w:hAnsi="Verdana"/>
          <w:sz w:val="20"/>
        </w:rPr>
        <w:t xml:space="preserve"> must include all four items listed above to be considered for review. All </w:t>
      </w:r>
      <w:r w:rsidR="000A31BA" w:rsidRPr="00E75E4F">
        <w:rPr>
          <w:rFonts w:ascii="Verdana" w:hAnsi="Verdana"/>
          <w:sz w:val="20"/>
        </w:rPr>
        <w:t>submission</w:t>
      </w:r>
      <w:r w:rsidR="002C79E8" w:rsidRPr="00E75E4F">
        <w:rPr>
          <w:rFonts w:ascii="Verdana" w:hAnsi="Verdana"/>
          <w:sz w:val="20"/>
        </w:rPr>
        <w:t xml:space="preserve"> materials must be written in English and be integrated into a </w:t>
      </w:r>
      <w:r w:rsidR="002C79E8" w:rsidRPr="00E75E4F">
        <w:rPr>
          <w:rFonts w:ascii="Verdana" w:hAnsi="Verdana"/>
          <w:i/>
          <w:sz w:val="20"/>
        </w:rPr>
        <w:t>single</w:t>
      </w:r>
      <w:r w:rsidR="002C79E8" w:rsidRPr="00E75E4F">
        <w:rPr>
          <w:rFonts w:ascii="Verdana" w:hAnsi="Verdana"/>
          <w:sz w:val="20"/>
        </w:rPr>
        <w:t xml:space="preserve"> PDF document. </w:t>
      </w:r>
      <w:r w:rsidR="00E865C4" w:rsidRPr="00E75E4F">
        <w:rPr>
          <w:rFonts w:ascii="Verdana" w:hAnsi="Verdana"/>
          <w:sz w:val="20"/>
        </w:rPr>
        <w:t xml:space="preserve">All submissions are assumed as open. </w:t>
      </w:r>
      <w:r w:rsidR="00F01AB3" w:rsidRPr="00E75E4F">
        <w:rPr>
          <w:rFonts w:ascii="Verdana" w:hAnsi="Verdana"/>
          <w:sz w:val="20"/>
        </w:rPr>
        <w:t xml:space="preserve">The submissions must not plagiarise </w:t>
      </w:r>
      <w:r w:rsidR="00B422B9" w:rsidRPr="00E75E4F">
        <w:rPr>
          <w:rFonts w:ascii="Verdana" w:hAnsi="Verdana"/>
          <w:sz w:val="20"/>
        </w:rPr>
        <w:t xml:space="preserve">any </w:t>
      </w:r>
      <w:r w:rsidR="00F01AB3" w:rsidRPr="00E75E4F">
        <w:rPr>
          <w:rFonts w:ascii="Verdana" w:hAnsi="Verdana"/>
          <w:sz w:val="20"/>
        </w:rPr>
        <w:t>publications</w:t>
      </w:r>
      <w:r w:rsidR="00C92D83" w:rsidRPr="00E75E4F">
        <w:rPr>
          <w:rFonts w:ascii="Verdana" w:hAnsi="Verdana"/>
          <w:sz w:val="20"/>
        </w:rPr>
        <w:t>/I</w:t>
      </w:r>
      <w:r w:rsidR="009C0B12" w:rsidRPr="00E75E4F">
        <w:rPr>
          <w:rFonts w:ascii="Verdana" w:hAnsi="Verdana"/>
          <w:sz w:val="20"/>
        </w:rPr>
        <w:t>nternet</w:t>
      </w:r>
      <w:r w:rsidR="00C92D83" w:rsidRPr="00E75E4F">
        <w:rPr>
          <w:rFonts w:ascii="Verdana" w:hAnsi="Verdana"/>
          <w:sz w:val="20"/>
        </w:rPr>
        <w:t xml:space="preserve"> articles</w:t>
      </w:r>
      <w:r w:rsidR="00F01AB3" w:rsidRPr="00E75E4F">
        <w:rPr>
          <w:rFonts w:ascii="Verdana" w:hAnsi="Verdana"/>
          <w:sz w:val="20"/>
        </w:rPr>
        <w:t xml:space="preserve">. </w:t>
      </w:r>
      <w:r w:rsidR="002C79E8" w:rsidRPr="00E75E4F">
        <w:rPr>
          <w:rFonts w:ascii="Verdana" w:hAnsi="Verdana"/>
          <w:sz w:val="20"/>
        </w:rPr>
        <w:t xml:space="preserve">An advisor who does not wish to have </w:t>
      </w:r>
      <w:r w:rsidR="002B6353" w:rsidRPr="00E75E4F">
        <w:rPr>
          <w:rFonts w:ascii="Verdana" w:hAnsi="Verdana"/>
          <w:sz w:val="20"/>
        </w:rPr>
        <w:t>the</w:t>
      </w:r>
      <w:r w:rsidR="002C79E8" w:rsidRPr="00E75E4F">
        <w:rPr>
          <w:rFonts w:ascii="Verdana" w:hAnsi="Verdana"/>
          <w:sz w:val="20"/>
        </w:rPr>
        <w:t xml:space="preserve"> student view the recommendation letter should submit the application for the student. </w:t>
      </w:r>
      <w:r w:rsidR="00C97C39" w:rsidRPr="00E75E4F">
        <w:rPr>
          <w:rFonts w:ascii="Verdana" w:hAnsi="Verdana"/>
          <w:sz w:val="20"/>
        </w:rPr>
        <w:t>We reserve the right not to award</w:t>
      </w:r>
      <w:r w:rsidR="00702E87" w:rsidRPr="00E75E4F">
        <w:rPr>
          <w:rFonts w:ascii="Verdana" w:hAnsi="Verdana"/>
          <w:sz w:val="20"/>
        </w:rPr>
        <w:t xml:space="preserve"> a category</w:t>
      </w:r>
      <w:r w:rsidR="00C97C39" w:rsidRPr="00E75E4F">
        <w:rPr>
          <w:rFonts w:ascii="Verdana" w:hAnsi="Verdana"/>
          <w:sz w:val="20"/>
        </w:rPr>
        <w:t xml:space="preserve">, if quality of submissions is </w:t>
      </w:r>
      <w:r w:rsidR="00702E87" w:rsidRPr="00E75E4F">
        <w:rPr>
          <w:rFonts w:ascii="Verdana" w:hAnsi="Verdana"/>
          <w:sz w:val="20"/>
        </w:rPr>
        <w:t xml:space="preserve">deemed </w:t>
      </w:r>
      <w:r w:rsidR="00C97C39" w:rsidRPr="00E75E4F">
        <w:rPr>
          <w:rFonts w:ascii="Verdana" w:hAnsi="Verdana"/>
          <w:sz w:val="20"/>
        </w:rPr>
        <w:t xml:space="preserve">insufficient. </w:t>
      </w:r>
    </w:p>
    <w:p w14:paraId="483B214A" w14:textId="645CFA0A" w:rsidR="00FB5E1A" w:rsidRPr="000E3968" w:rsidRDefault="002C79E8" w:rsidP="00827F5D">
      <w:pPr>
        <w:jc w:val="left"/>
        <w:rPr>
          <w:rFonts w:ascii="Verdana" w:hAnsi="Verdana"/>
          <w:sz w:val="20"/>
        </w:rPr>
      </w:pPr>
      <w:r w:rsidRPr="00E75E4F">
        <w:rPr>
          <w:rFonts w:ascii="Verdana" w:hAnsi="Verdana"/>
          <w:sz w:val="20"/>
        </w:rPr>
        <w:t xml:space="preserve">Submit applications </w:t>
      </w:r>
      <w:r w:rsidR="00FB5E1A" w:rsidRPr="00E75E4F">
        <w:rPr>
          <w:rFonts w:ascii="Verdana" w:hAnsi="Verdana"/>
          <w:sz w:val="20"/>
        </w:rPr>
        <w:t>to</w:t>
      </w:r>
      <w:r w:rsidRPr="00E75E4F">
        <w:rPr>
          <w:rFonts w:ascii="Verdana" w:hAnsi="Verdana"/>
          <w:sz w:val="20"/>
        </w:rPr>
        <w:t xml:space="preserve"> the following </w:t>
      </w:r>
      <w:r w:rsidR="00552CDB" w:rsidRPr="00E75E4F">
        <w:rPr>
          <w:rFonts w:ascii="Verdana" w:hAnsi="Verdana"/>
          <w:sz w:val="20"/>
        </w:rPr>
        <w:t xml:space="preserve">two </w:t>
      </w:r>
      <w:r w:rsidR="00FB5E1A" w:rsidRPr="00E75E4F">
        <w:rPr>
          <w:rFonts w:ascii="Verdana" w:hAnsi="Verdana"/>
          <w:sz w:val="20"/>
        </w:rPr>
        <w:t>email</w:t>
      </w:r>
      <w:r w:rsidR="00491F1E" w:rsidRPr="00E75E4F">
        <w:rPr>
          <w:rFonts w:ascii="Verdana" w:hAnsi="Verdana"/>
          <w:sz w:val="20"/>
        </w:rPr>
        <w:t>s</w:t>
      </w:r>
      <w:r w:rsidRPr="00E75E4F">
        <w:rPr>
          <w:rFonts w:ascii="Verdana" w:hAnsi="Verdana"/>
          <w:sz w:val="20"/>
        </w:rPr>
        <w:t>:</w:t>
      </w:r>
      <w:r w:rsidR="005D46B6" w:rsidRPr="00E75E4F">
        <w:rPr>
          <w:rFonts w:ascii="Verdana" w:hAnsi="Verdana"/>
          <w:sz w:val="20"/>
        </w:rPr>
        <w:t xml:space="preserve"> </w:t>
      </w:r>
      <w:r w:rsidR="00926257" w:rsidRPr="00E75E4F">
        <w:rPr>
          <w:rFonts w:ascii="Verdana" w:hAnsi="Verdana"/>
          <w:i/>
          <w:sz w:val="20"/>
        </w:rPr>
        <w:t>alysko</w:t>
      </w:r>
      <w:r w:rsidR="00926257" w:rsidRPr="00C118C2">
        <w:rPr>
          <w:rFonts w:ascii="Verdana" w:hAnsi="Verdana"/>
          <w:i/>
          <w:sz w:val="20"/>
        </w:rPr>
        <w:t>@csir.co.za</w:t>
      </w:r>
      <w:r w:rsidR="00FB5E1A" w:rsidRPr="000E3968">
        <w:rPr>
          <w:rFonts w:ascii="Verdana" w:hAnsi="Verdana"/>
          <w:sz w:val="20"/>
        </w:rPr>
        <w:t xml:space="preserve"> </w:t>
      </w:r>
      <w:r w:rsidR="0056119D" w:rsidRPr="00633207">
        <w:rPr>
          <w:rFonts w:ascii="Verdana" w:hAnsi="Verdana"/>
          <w:b/>
          <w:sz w:val="20"/>
        </w:rPr>
        <w:t>and</w:t>
      </w:r>
      <w:r w:rsidR="0056119D">
        <w:rPr>
          <w:rFonts w:ascii="Verdana" w:hAnsi="Verdana"/>
          <w:sz w:val="20"/>
        </w:rPr>
        <w:t xml:space="preserve"> </w:t>
      </w:r>
      <w:r w:rsidR="0056119D" w:rsidRPr="00C118C2">
        <w:rPr>
          <w:rFonts w:ascii="Verdana" w:hAnsi="Verdana"/>
          <w:i/>
          <w:sz w:val="20"/>
        </w:rPr>
        <w:t>geyerg@saiee.org.za</w:t>
      </w:r>
      <w:r w:rsidR="00827F5D">
        <w:rPr>
          <w:rFonts w:ascii="Verdana" w:hAnsi="Verdana"/>
          <w:sz w:val="20"/>
        </w:rPr>
        <w:t xml:space="preserve"> within the </w:t>
      </w:r>
      <w:r w:rsidR="00827F5D" w:rsidRPr="00954F40">
        <w:rPr>
          <w:rFonts w:ascii="Verdana" w:hAnsi="Verdana"/>
          <w:sz w:val="20"/>
          <w:u w:val="single"/>
        </w:rPr>
        <w:t xml:space="preserve">deadline </w:t>
      </w:r>
      <w:r w:rsidR="00827F5D" w:rsidRPr="00954F40">
        <w:rPr>
          <w:rFonts w:ascii="Verdana" w:hAnsi="Verdana"/>
          <w:sz w:val="20"/>
        </w:rPr>
        <w:t>(</w:t>
      </w:r>
      <w:r w:rsidR="00954F40" w:rsidRPr="00954F40">
        <w:rPr>
          <w:rFonts w:ascii="Verdana" w:hAnsi="Verdana"/>
          <w:sz w:val="20"/>
          <w:u w:val="single"/>
        </w:rPr>
        <w:t xml:space="preserve">extended to </w:t>
      </w:r>
      <w:r w:rsidR="00D4566E">
        <w:rPr>
          <w:rFonts w:ascii="Verdana" w:hAnsi="Verdana"/>
          <w:sz w:val="20"/>
          <w:u w:val="single"/>
        </w:rPr>
        <w:t>25</w:t>
      </w:r>
      <w:r w:rsidR="00827F5D" w:rsidRPr="00954F40">
        <w:rPr>
          <w:rFonts w:ascii="Verdana" w:hAnsi="Verdana"/>
          <w:sz w:val="20"/>
          <w:u w:val="single"/>
        </w:rPr>
        <w:t xml:space="preserve"> </w:t>
      </w:r>
      <w:r w:rsidR="00954F40" w:rsidRPr="00954F40">
        <w:rPr>
          <w:rFonts w:ascii="Verdana" w:hAnsi="Verdana"/>
          <w:sz w:val="20"/>
          <w:u w:val="single"/>
        </w:rPr>
        <w:t>Jul</w:t>
      </w:r>
      <w:r w:rsidR="00712AF5" w:rsidRPr="00954F40">
        <w:rPr>
          <w:rFonts w:ascii="Verdana" w:hAnsi="Verdana"/>
          <w:sz w:val="20"/>
          <w:u w:val="single"/>
        </w:rPr>
        <w:t xml:space="preserve"> </w:t>
      </w:r>
      <w:r w:rsidR="00827F5D" w:rsidRPr="00954F40">
        <w:rPr>
          <w:rFonts w:ascii="Verdana" w:hAnsi="Verdana"/>
          <w:sz w:val="20"/>
          <w:u w:val="single"/>
        </w:rPr>
        <w:t>2021</w:t>
      </w:r>
      <w:r w:rsidR="00827F5D">
        <w:rPr>
          <w:rFonts w:ascii="Verdana" w:hAnsi="Verdana"/>
          <w:sz w:val="20"/>
        </w:rPr>
        <w:t>)</w:t>
      </w:r>
      <w:r w:rsidR="005D46B6">
        <w:rPr>
          <w:rFonts w:ascii="Verdana" w:hAnsi="Verdana"/>
          <w:sz w:val="20"/>
        </w:rPr>
        <w:t>.</w:t>
      </w:r>
      <w:r w:rsidR="00F57162">
        <w:rPr>
          <w:rFonts w:ascii="Verdana" w:hAnsi="Verdana"/>
          <w:sz w:val="20"/>
        </w:rPr>
        <w:t xml:space="preserve"> </w:t>
      </w:r>
      <w:r w:rsidR="00A5480B">
        <w:rPr>
          <w:rFonts w:ascii="Verdana" w:hAnsi="Verdana"/>
          <w:sz w:val="20"/>
        </w:rPr>
        <w:t>We shall</w:t>
      </w:r>
      <w:r w:rsidR="00F57162">
        <w:rPr>
          <w:rFonts w:ascii="Verdana" w:hAnsi="Verdana"/>
          <w:sz w:val="20"/>
        </w:rPr>
        <w:t xml:space="preserve"> announce</w:t>
      </w:r>
      <w:r w:rsidR="00A5480B">
        <w:rPr>
          <w:rFonts w:ascii="Verdana" w:hAnsi="Verdana"/>
          <w:sz w:val="20"/>
        </w:rPr>
        <w:t xml:space="preserve"> the winners</w:t>
      </w:r>
      <w:r w:rsidR="00F57162">
        <w:rPr>
          <w:rFonts w:ascii="Verdana" w:hAnsi="Verdana"/>
          <w:sz w:val="20"/>
        </w:rPr>
        <w:t xml:space="preserve"> within </w:t>
      </w:r>
      <w:r w:rsidR="00954F40">
        <w:rPr>
          <w:rFonts w:ascii="Verdana" w:hAnsi="Verdana"/>
          <w:sz w:val="20"/>
        </w:rPr>
        <w:t>3</w:t>
      </w:r>
      <w:r w:rsidR="00F57162">
        <w:rPr>
          <w:rFonts w:ascii="Verdana" w:hAnsi="Verdana"/>
          <w:sz w:val="20"/>
        </w:rPr>
        <w:t xml:space="preserve"> months</w:t>
      </w:r>
      <w:r w:rsidR="00954F40">
        <w:rPr>
          <w:rFonts w:ascii="Verdana" w:hAnsi="Verdana"/>
          <w:sz w:val="20"/>
        </w:rPr>
        <w:t xml:space="preserve"> after the</w:t>
      </w:r>
      <w:r w:rsidR="00491F1E">
        <w:rPr>
          <w:rFonts w:ascii="Verdana" w:hAnsi="Verdana"/>
          <w:sz w:val="20"/>
        </w:rPr>
        <w:t xml:space="preserve"> deadline</w:t>
      </w:r>
      <w:r w:rsidR="00F57162">
        <w:rPr>
          <w:rFonts w:ascii="Verdana" w:hAnsi="Verdana"/>
          <w:sz w:val="20"/>
        </w:rPr>
        <w:t xml:space="preserve">. </w:t>
      </w:r>
    </w:p>
    <w:p w14:paraId="1F78EA81" w14:textId="716D9D42" w:rsidR="002C79E8" w:rsidRPr="000E3968" w:rsidRDefault="00E93600" w:rsidP="007C1EFE">
      <w:pPr>
        <w:rPr>
          <w:rFonts w:ascii="Verdana" w:hAnsi="Verdana"/>
          <w:sz w:val="20"/>
        </w:rPr>
      </w:pPr>
      <w:r w:rsidRPr="00131B93">
        <w:rPr>
          <w:rFonts w:ascii="Verdana" w:hAnsi="Verdana"/>
          <w:i/>
          <w:sz w:val="20"/>
        </w:rPr>
        <w:t>For winners only</w:t>
      </w:r>
      <w:r w:rsidRPr="000E3968">
        <w:rPr>
          <w:rFonts w:ascii="Verdana" w:hAnsi="Verdana"/>
          <w:sz w:val="20"/>
        </w:rPr>
        <w:t xml:space="preserve">: </w:t>
      </w:r>
      <w:r w:rsidR="00AA6411" w:rsidRPr="00E171EA">
        <w:rPr>
          <w:rFonts w:ascii="Verdana" w:hAnsi="Verdana"/>
          <w:i/>
          <w:sz w:val="20"/>
        </w:rPr>
        <w:t>e</w:t>
      </w:r>
      <w:r w:rsidR="002C79E8" w:rsidRPr="00E171EA">
        <w:rPr>
          <w:rFonts w:ascii="Verdana" w:hAnsi="Verdana"/>
          <w:i/>
          <w:sz w:val="20"/>
        </w:rPr>
        <w:t xml:space="preserve">ach </w:t>
      </w:r>
      <w:r w:rsidR="00DB1C22" w:rsidRPr="00E171EA">
        <w:rPr>
          <w:rFonts w:ascii="Verdana" w:hAnsi="Verdana"/>
          <w:i/>
          <w:sz w:val="20"/>
        </w:rPr>
        <w:t>winner</w:t>
      </w:r>
      <w:r w:rsidR="002C79E8" w:rsidRPr="00E171EA">
        <w:rPr>
          <w:rFonts w:ascii="Verdana" w:hAnsi="Verdana"/>
          <w:i/>
          <w:sz w:val="20"/>
        </w:rPr>
        <w:t xml:space="preserve"> will be required to submit a photo to be used in announcement</w:t>
      </w:r>
      <w:r w:rsidR="00B422B9">
        <w:rPr>
          <w:rFonts w:ascii="Verdana" w:hAnsi="Verdana"/>
          <w:i/>
          <w:sz w:val="20"/>
        </w:rPr>
        <w:t>s and publications</w:t>
      </w:r>
      <w:r w:rsidR="002C79E8" w:rsidRPr="00E171EA">
        <w:rPr>
          <w:rFonts w:ascii="Verdana" w:hAnsi="Verdana"/>
          <w:i/>
          <w:sz w:val="20"/>
        </w:rPr>
        <w:t xml:space="preserve">. Disbursement of award funds will be contingent on receipt of the photo and </w:t>
      </w:r>
      <w:r w:rsidR="006302C1">
        <w:rPr>
          <w:rFonts w:ascii="Verdana" w:hAnsi="Verdana"/>
          <w:i/>
          <w:sz w:val="20"/>
        </w:rPr>
        <w:t xml:space="preserve">all </w:t>
      </w:r>
      <w:r w:rsidR="002C79E8" w:rsidRPr="00E171EA">
        <w:rPr>
          <w:rFonts w:ascii="Verdana" w:hAnsi="Verdana"/>
          <w:i/>
          <w:sz w:val="20"/>
        </w:rPr>
        <w:t>the form</w:t>
      </w:r>
      <w:r w:rsidR="00A161EA" w:rsidRPr="00E171EA">
        <w:rPr>
          <w:rFonts w:ascii="Verdana" w:hAnsi="Verdana"/>
          <w:i/>
          <w:sz w:val="20"/>
        </w:rPr>
        <w:t>s</w:t>
      </w:r>
      <w:r w:rsidR="002C79E8" w:rsidRPr="00E171EA">
        <w:rPr>
          <w:rFonts w:ascii="Verdana" w:hAnsi="Verdana"/>
          <w:i/>
          <w:sz w:val="20"/>
        </w:rPr>
        <w:t>.</w:t>
      </w:r>
      <w:r w:rsidR="00E46D44" w:rsidRPr="000E3968">
        <w:rPr>
          <w:rFonts w:ascii="Verdana" w:hAnsi="Verdana"/>
          <w:sz w:val="20"/>
        </w:rPr>
        <w:t xml:space="preserve"> </w:t>
      </w:r>
    </w:p>
    <w:p w14:paraId="7CC90970" w14:textId="100950F1" w:rsidR="002C79E8" w:rsidRDefault="002C79E8" w:rsidP="007C1EFE">
      <w:pPr>
        <w:rPr>
          <w:rFonts w:ascii="Verdana" w:hAnsi="Verdana"/>
          <w:sz w:val="20"/>
        </w:rPr>
      </w:pPr>
      <w:r w:rsidRPr="000E3968">
        <w:rPr>
          <w:rFonts w:ascii="Verdana" w:hAnsi="Verdana"/>
          <w:sz w:val="20"/>
        </w:rPr>
        <w:t xml:space="preserve">Questions </w:t>
      </w:r>
      <w:r w:rsidR="00DA7A2F">
        <w:rPr>
          <w:rFonts w:ascii="Verdana" w:hAnsi="Verdana"/>
          <w:sz w:val="20"/>
        </w:rPr>
        <w:t>should be directed to</w:t>
      </w:r>
      <w:r w:rsidR="00A236F2" w:rsidRPr="000E3968">
        <w:rPr>
          <w:rFonts w:ascii="Verdana" w:hAnsi="Verdana"/>
          <w:sz w:val="20"/>
        </w:rPr>
        <w:t xml:space="preserve"> </w:t>
      </w:r>
      <w:r w:rsidRPr="000E3968">
        <w:rPr>
          <w:rFonts w:ascii="Verdana" w:hAnsi="Verdana"/>
          <w:sz w:val="20"/>
        </w:rPr>
        <w:t xml:space="preserve">Prof. </w:t>
      </w:r>
      <w:r w:rsidR="00F9576D" w:rsidRPr="000E3968">
        <w:rPr>
          <w:rFonts w:ascii="Verdana" w:hAnsi="Verdana"/>
          <w:sz w:val="20"/>
        </w:rPr>
        <w:t>Albert Lysko</w:t>
      </w:r>
      <w:r w:rsidR="008B56A4">
        <w:rPr>
          <w:rFonts w:ascii="Verdana" w:hAnsi="Verdana"/>
          <w:sz w:val="20"/>
        </w:rPr>
        <w:t xml:space="preserve"> (</w:t>
      </w:r>
      <w:r w:rsidR="00926257" w:rsidRPr="0096062E">
        <w:rPr>
          <w:rFonts w:ascii="Verdana" w:hAnsi="Verdana"/>
          <w:sz w:val="20"/>
        </w:rPr>
        <w:t>alysko@csir.co.za</w:t>
      </w:r>
      <w:r w:rsidR="008B56A4">
        <w:rPr>
          <w:rFonts w:ascii="Verdana" w:hAnsi="Verdana"/>
          <w:sz w:val="20"/>
        </w:rPr>
        <w:t>)</w:t>
      </w:r>
      <w:r w:rsidR="00BC6F96">
        <w:rPr>
          <w:rFonts w:ascii="Verdana" w:hAnsi="Verdana"/>
          <w:sz w:val="20"/>
        </w:rPr>
        <w:t xml:space="preserve">. </w:t>
      </w:r>
    </w:p>
    <w:p w14:paraId="0B1A4146" w14:textId="37980D09" w:rsidR="00DA1B62" w:rsidRPr="00DA1B62" w:rsidRDefault="00DA1B62" w:rsidP="00DA1B62">
      <w:pPr>
        <w:rPr>
          <w:rFonts w:ascii="Verdana" w:hAnsi="Verdana"/>
          <w:b/>
          <w:sz w:val="20"/>
        </w:rPr>
      </w:pPr>
      <w:r w:rsidRPr="00DA1B62">
        <w:rPr>
          <w:rFonts w:ascii="Verdana" w:hAnsi="Verdana"/>
          <w:b/>
          <w:sz w:val="20"/>
        </w:rPr>
        <w:lastRenderedPageBreak/>
        <w:t xml:space="preserve">Template of a cover sheet </w:t>
      </w:r>
      <w:r w:rsidR="00E9231A">
        <w:rPr>
          <w:rFonts w:ascii="Verdana" w:hAnsi="Verdana"/>
          <w:b/>
          <w:sz w:val="20"/>
        </w:rPr>
        <w:t xml:space="preserve">for the </w:t>
      </w:r>
      <w:r w:rsidR="00E9231A" w:rsidRPr="00E9231A">
        <w:rPr>
          <w:rFonts w:ascii="Verdana" w:hAnsi="Verdana"/>
          <w:b/>
          <w:sz w:val="20"/>
        </w:rPr>
        <w:t xml:space="preserve">Competition on Ideas, Designs and Applications for 5G and Beyond for Africa </w:t>
      </w:r>
      <w:r w:rsidR="003A6408" w:rsidRPr="00E9231A">
        <w:rPr>
          <w:rFonts w:ascii="Verdana" w:hAnsi="Verdana"/>
          <w:sz w:val="20"/>
        </w:rPr>
        <w:t>(</w:t>
      </w:r>
      <w:r w:rsidR="00E9231A" w:rsidRPr="00E9231A">
        <w:rPr>
          <w:rFonts w:ascii="Verdana" w:hAnsi="Verdana"/>
          <w:sz w:val="20"/>
        </w:rPr>
        <w:t xml:space="preserve">NB! </w:t>
      </w:r>
      <w:r w:rsidR="003A6408" w:rsidRPr="00E9231A">
        <w:rPr>
          <w:rFonts w:ascii="Verdana" w:hAnsi="Verdana"/>
          <w:sz w:val="20"/>
        </w:rPr>
        <w:t>please type; no handwriting, please)</w:t>
      </w:r>
    </w:p>
    <w:p w14:paraId="35EF821B" w14:textId="77777777" w:rsidR="00C00B27" w:rsidRDefault="00DA1B62" w:rsidP="00DA1B62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(</w:t>
      </w:r>
      <w:proofErr w:type="gramStart"/>
      <w:r w:rsidRPr="006E2201">
        <w:rPr>
          <w:rFonts w:ascii="Verdana" w:hAnsi="Verdana"/>
          <w:i/>
          <w:sz w:val="16"/>
          <w:szCs w:val="16"/>
        </w:rPr>
        <w:t>please</w:t>
      </w:r>
      <w:proofErr w:type="gramEnd"/>
      <w:r w:rsidRPr="006E2201">
        <w:rPr>
          <w:rFonts w:ascii="Verdana" w:hAnsi="Verdana"/>
          <w:i/>
          <w:sz w:val="16"/>
          <w:szCs w:val="16"/>
        </w:rPr>
        <w:t xml:space="preserve"> feel free to replace with your own, as long as it fulfils the stated requirements</w:t>
      </w:r>
      <w:r w:rsidR="007C4112" w:rsidRPr="006E2201">
        <w:rPr>
          <w:rFonts w:ascii="Verdana" w:hAnsi="Verdana"/>
          <w:i/>
          <w:sz w:val="16"/>
          <w:szCs w:val="16"/>
        </w:rPr>
        <w:t xml:space="preserve">: the complete contact information for the student and the faculty advisor. The cover sheet must include a paragraph that describes the technical interests and skills of the student and how they relate to the </w:t>
      </w:r>
      <w:r w:rsidR="00E326B9" w:rsidRPr="006E2201">
        <w:rPr>
          <w:rFonts w:ascii="Verdana" w:hAnsi="Verdana"/>
          <w:i/>
          <w:sz w:val="16"/>
          <w:szCs w:val="16"/>
        </w:rPr>
        <w:t>5G</w:t>
      </w:r>
      <w:r>
        <w:rPr>
          <w:rFonts w:ascii="Verdana" w:hAnsi="Verdana"/>
          <w:sz w:val="20"/>
        </w:rPr>
        <w:t>)</w:t>
      </w:r>
      <w:r w:rsidR="00306B66">
        <w:rPr>
          <w:rFonts w:ascii="Verdana" w:hAnsi="Verdana"/>
          <w:sz w:val="20"/>
        </w:rPr>
        <w:t xml:space="preserve">. </w:t>
      </w:r>
    </w:p>
    <w:p w14:paraId="05D0B9C8" w14:textId="62A94B61" w:rsidR="00DA1B62" w:rsidRPr="007F24E7" w:rsidRDefault="002D305F" w:rsidP="00DA1B62">
      <w:pPr>
        <w:rPr>
          <w:rFonts w:ascii="Verdana" w:hAnsi="Verdana"/>
          <w:sz w:val="18"/>
        </w:rPr>
      </w:pPr>
      <w:r w:rsidRPr="007F24E7">
        <w:rPr>
          <w:rFonts w:ascii="Verdana" w:hAnsi="Verdana"/>
          <w:sz w:val="16"/>
        </w:rPr>
        <w:t xml:space="preserve">NB! </w:t>
      </w:r>
      <w:r w:rsidR="007F24E7">
        <w:rPr>
          <w:rFonts w:ascii="Verdana" w:hAnsi="Verdana"/>
          <w:sz w:val="16"/>
        </w:rPr>
        <w:t>The organizers will keep the</w:t>
      </w:r>
      <w:r w:rsidR="00306B66" w:rsidRPr="007F24E7">
        <w:rPr>
          <w:rFonts w:ascii="Verdana" w:hAnsi="Verdana"/>
          <w:sz w:val="16"/>
        </w:rPr>
        <w:t xml:space="preserve"> data</w:t>
      </w:r>
      <w:r w:rsidR="007F24E7">
        <w:rPr>
          <w:rFonts w:ascii="Verdana" w:hAnsi="Verdana"/>
          <w:sz w:val="16"/>
        </w:rPr>
        <w:t xml:space="preserve"> in this template</w:t>
      </w:r>
      <w:r w:rsidR="00306B66" w:rsidRPr="007F24E7">
        <w:rPr>
          <w:rFonts w:ascii="Verdana" w:hAnsi="Verdana"/>
          <w:sz w:val="16"/>
        </w:rPr>
        <w:t xml:space="preserve"> confidential</w:t>
      </w:r>
      <w:r w:rsidRPr="007F24E7">
        <w:rPr>
          <w:rFonts w:ascii="Verdana" w:hAnsi="Verdana"/>
          <w:sz w:val="16"/>
        </w:rPr>
        <w:t>. However, if you win, most details (except for the age</w:t>
      </w:r>
      <w:r w:rsidR="004C0A14">
        <w:rPr>
          <w:rFonts w:ascii="Verdana" w:hAnsi="Verdana"/>
          <w:sz w:val="16"/>
        </w:rPr>
        <w:t xml:space="preserve">, </w:t>
      </w:r>
      <w:r w:rsidR="00C14B0E" w:rsidRPr="007F24E7">
        <w:rPr>
          <w:rFonts w:ascii="Verdana" w:hAnsi="Verdana"/>
          <w:sz w:val="16"/>
        </w:rPr>
        <w:t>gender</w:t>
      </w:r>
      <w:r w:rsidR="009D5865">
        <w:rPr>
          <w:rFonts w:ascii="Verdana" w:hAnsi="Verdana"/>
          <w:sz w:val="16"/>
        </w:rPr>
        <w:t xml:space="preserve">, </w:t>
      </w:r>
      <w:r w:rsidR="004C0A14">
        <w:rPr>
          <w:rFonts w:ascii="Verdana" w:hAnsi="Verdana"/>
          <w:sz w:val="16"/>
        </w:rPr>
        <w:t xml:space="preserve">student </w:t>
      </w:r>
      <w:r w:rsidR="009D5865">
        <w:rPr>
          <w:rFonts w:ascii="Verdana" w:hAnsi="Verdana"/>
          <w:sz w:val="16"/>
        </w:rPr>
        <w:t xml:space="preserve">and phone </w:t>
      </w:r>
      <w:r w:rsidR="004C0A14">
        <w:rPr>
          <w:rFonts w:ascii="Verdana" w:hAnsi="Verdana"/>
          <w:sz w:val="16"/>
        </w:rPr>
        <w:t>number</w:t>
      </w:r>
      <w:r w:rsidR="009D5865">
        <w:rPr>
          <w:rFonts w:ascii="Verdana" w:hAnsi="Verdana"/>
          <w:sz w:val="16"/>
        </w:rPr>
        <w:t>s</w:t>
      </w:r>
      <w:r w:rsidRPr="007F24E7">
        <w:rPr>
          <w:rFonts w:ascii="Verdana" w:hAnsi="Verdana"/>
          <w:sz w:val="16"/>
        </w:rPr>
        <w:t xml:space="preserve">) </w:t>
      </w:r>
      <w:r w:rsidR="00907BBD" w:rsidRPr="007F24E7">
        <w:rPr>
          <w:rFonts w:ascii="Verdana" w:hAnsi="Verdana"/>
          <w:sz w:val="16"/>
        </w:rPr>
        <w:t>may</w:t>
      </w:r>
      <w:r w:rsidRPr="007F24E7">
        <w:rPr>
          <w:rFonts w:ascii="Verdana" w:hAnsi="Verdana"/>
          <w:sz w:val="16"/>
        </w:rPr>
        <w:t xml:space="preserve"> be used in publications</w:t>
      </w:r>
      <w:r w:rsidR="00C00B27">
        <w:rPr>
          <w:rFonts w:ascii="Verdana" w:hAnsi="Verdana"/>
          <w:sz w:val="16"/>
        </w:rPr>
        <w:t xml:space="preserve"> about </w:t>
      </w:r>
      <w:r w:rsidR="00981D06">
        <w:rPr>
          <w:rFonts w:ascii="Verdana" w:hAnsi="Verdana"/>
          <w:sz w:val="16"/>
        </w:rPr>
        <w:t xml:space="preserve">the </w:t>
      </w:r>
      <w:r w:rsidR="00C00B27">
        <w:rPr>
          <w:rFonts w:ascii="Verdana" w:hAnsi="Verdana"/>
          <w:sz w:val="16"/>
        </w:rPr>
        <w:t>competition</w:t>
      </w:r>
      <w:r w:rsidR="007272CD">
        <w:rPr>
          <w:rFonts w:ascii="Verdana" w:hAnsi="Verdana"/>
          <w:sz w:val="16"/>
        </w:rPr>
        <w:t xml:space="preserve"> (if you do not agree, please do not submit)</w:t>
      </w:r>
      <w:r w:rsidR="00C14B0E" w:rsidRPr="007F24E7">
        <w:rPr>
          <w:rFonts w:ascii="Verdana" w:hAnsi="Verdana"/>
          <w:sz w:val="16"/>
        </w:rPr>
        <w:t xml:space="preserve">. </w:t>
      </w:r>
    </w:p>
    <w:p w14:paraId="28E5246A" w14:textId="4998FABE" w:rsidR="00A40885" w:rsidRPr="00773C71" w:rsidRDefault="00A40885" w:rsidP="00DA1B62">
      <w:pPr>
        <w:rPr>
          <w:rFonts w:ascii="Verdana" w:hAnsi="Verdana"/>
          <w:b/>
          <w:sz w:val="20"/>
          <w:u w:val="single"/>
        </w:rPr>
      </w:pPr>
      <w:r w:rsidRPr="00773C71">
        <w:rPr>
          <w:rFonts w:ascii="Verdana" w:hAnsi="Verdana"/>
          <w:b/>
          <w:sz w:val="20"/>
          <w:u w:val="single"/>
        </w:rPr>
        <w:t>Stud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3834FF" w14:paraId="3A070101" w14:textId="77777777" w:rsidTr="001E6D80">
        <w:tc>
          <w:tcPr>
            <w:tcW w:w="5228" w:type="dxa"/>
          </w:tcPr>
          <w:p w14:paraId="538255B6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First Name(s):</w:t>
            </w:r>
          </w:p>
          <w:p w14:paraId="406B6F1E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7492AD15" w14:textId="0885D99D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Title (e.g. Mr, Ms, Miss, Dr, …): </w:t>
            </w:r>
          </w:p>
        </w:tc>
      </w:tr>
      <w:tr w:rsidR="003834FF" w14:paraId="549AB3A4" w14:textId="77777777" w:rsidTr="001E6D80">
        <w:tc>
          <w:tcPr>
            <w:tcW w:w="5228" w:type="dxa"/>
          </w:tcPr>
          <w:p w14:paraId="25ECC0B7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Middle Name(s):</w:t>
            </w:r>
          </w:p>
          <w:p w14:paraId="39BE5F4D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397EE6D7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Email(s): </w:t>
            </w:r>
          </w:p>
          <w:p w14:paraId="575AE1F1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3834FF" w14:paraId="1791BF87" w14:textId="77777777" w:rsidTr="001E6D80">
        <w:tc>
          <w:tcPr>
            <w:tcW w:w="5228" w:type="dxa"/>
          </w:tcPr>
          <w:p w14:paraId="4293770A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Last Name(s):</w:t>
            </w:r>
          </w:p>
          <w:p w14:paraId="4DEA734B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546A8F16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Phone number(s): </w:t>
            </w:r>
          </w:p>
          <w:p w14:paraId="3655E07C" w14:textId="77777777" w:rsidR="003834FF" w:rsidRPr="00AC5D39" w:rsidRDefault="003834FF" w:rsidP="00AC5D39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D305F" w14:paraId="3AA46478" w14:textId="77777777" w:rsidTr="002D305F">
        <w:trPr>
          <w:trHeight w:val="276"/>
        </w:trPr>
        <w:tc>
          <w:tcPr>
            <w:tcW w:w="5228" w:type="dxa"/>
          </w:tcPr>
          <w:p w14:paraId="4D6D66A6" w14:textId="545555D2" w:rsidR="002D305F" w:rsidRPr="002D305F" w:rsidRDefault="002D305F" w:rsidP="00306B66">
            <w:pPr>
              <w:spacing w:after="80"/>
              <w:rPr>
                <w:rFonts w:ascii="Verdana" w:hAnsi="Verdana"/>
                <w:sz w:val="16"/>
              </w:rPr>
            </w:pPr>
            <w:r>
              <w:rPr>
                <w:rFonts w:ascii="Verdana" w:hAnsi="Verdana"/>
                <w:sz w:val="16"/>
              </w:rPr>
              <w:t>Current a</w:t>
            </w:r>
            <w:r w:rsidRPr="00306B66">
              <w:rPr>
                <w:rFonts w:ascii="Verdana" w:hAnsi="Verdana"/>
                <w:sz w:val="16"/>
              </w:rPr>
              <w:t>ge</w:t>
            </w:r>
            <w:r>
              <w:rPr>
                <w:rFonts w:ascii="Verdana" w:hAnsi="Verdana"/>
                <w:sz w:val="16"/>
              </w:rPr>
              <w:t xml:space="preserve"> (in years): </w:t>
            </w:r>
          </w:p>
        </w:tc>
        <w:tc>
          <w:tcPr>
            <w:tcW w:w="5228" w:type="dxa"/>
            <w:vMerge w:val="restart"/>
          </w:tcPr>
          <w:p w14:paraId="52E1FC0C" w14:textId="77777777" w:rsidR="002D305F" w:rsidRDefault="002D305F" w:rsidP="005318DD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Are you a graduate (G) or undergraduate (U) student? </w:t>
            </w:r>
          </w:p>
          <w:p w14:paraId="7907C884" w14:textId="20114DCA" w:rsidR="002D305F" w:rsidRPr="00AC5D39" w:rsidRDefault="002D305F" w:rsidP="005318DD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D305F" w14:paraId="79988838" w14:textId="77777777" w:rsidTr="001E6D80">
        <w:trPr>
          <w:trHeight w:val="276"/>
        </w:trPr>
        <w:tc>
          <w:tcPr>
            <w:tcW w:w="5228" w:type="dxa"/>
          </w:tcPr>
          <w:p w14:paraId="270BAD50" w14:textId="6114B30E" w:rsidR="002D305F" w:rsidRDefault="002D305F" w:rsidP="002D305F">
            <w:pPr>
              <w:spacing w:after="80"/>
              <w:rPr>
                <w:rFonts w:ascii="Verdana" w:hAnsi="Verdana"/>
                <w:sz w:val="16"/>
              </w:rPr>
            </w:pPr>
            <w:r>
              <w:rPr>
                <w:rFonts w:ascii="Verdana" w:hAnsi="Verdana"/>
                <w:sz w:val="16"/>
              </w:rPr>
              <w:t>Gender</w:t>
            </w:r>
            <w:r w:rsidR="00853D83">
              <w:rPr>
                <w:rFonts w:ascii="Verdana" w:hAnsi="Verdana"/>
                <w:sz w:val="16"/>
              </w:rPr>
              <w:t xml:space="preserve"> identity</w:t>
            </w:r>
            <w:r>
              <w:rPr>
                <w:rFonts w:ascii="Verdana" w:hAnsi="Verdana"/>
                <w:sz w:val="16"/>
              </w:rPr>
              <w:t xml:space="preserve"> (M/F/…): </w:t>
            </w:r>
          </w:p>
        </w:tc>
        <w:tc>
          <w:tcPr>
            <w:tcW w:w="5228" w:type="dxa"/>
            <w:vMerge/>
          </w:tcPr>
          <w:p w14:paraId="06049A1A" w14:textId="77777777" w:rsidR="002D305F" w:rsidRPr="00AC5D39" w:rsidRDefault="002D305F" w:rsidP="005318DD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3834FF" w14:paraId="2FC036A4" w14:textId="77777777" w:rsidTr="001E6D80">
        <w:tc>
          <w:tcPr>
            <w:tcW w:w="5228" w:type="dxa"/>
          </w:tcPr>
          <w:p w14:paraId="4FAF1474" w14:textId="4D4B63FA" w:rsidR="003834FF" w:rsidRPr="00A85A6C" w:rsidRDefault="00306B66" w:rsidP="00306B66">
            <w:pPr>
              <w:spacing w:after="80"/>
              <w:rPr>
                <w:rFonts w:ascii="Verdana" w:hAnsi="Verdana"/>
                <w:sz w:val="16"/>
                <w:highlight w:val="yellow"/>
              </w:rPr>
            </w:pPr>
            <w:r w:rsidRPr="00306B66">
              <w:rPr>
                <w:rFonts w:ascii="Verdana" w:hAnsi="Verdana"/>
                <w:sz w:val="16"/>
              </w:rPr>
              <w:t xml:space="preserve">University student number: </w:t>
            </w:r>
          </w:p>
        </w:tc>
        <w:tc>
          <w:tcPr>
            <w:tcW w:w="5228" w:type="dxa"/>
          </w:tcPr>
          <w:p w14:paraId="162DB7B4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University name: </w:t>
            </w:r>
          </w:p>
          <w:p w14:paraId="0AB07D36" w14:textId="77777777" w:rsidR="003834FF" w:rsidRPr="00AC5D39" w:rsidRDefault="003834FF" w:rsidP="00DF2648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320E2" w14:paraId="10759B74" w14:textId="77777777" w:rsidTr="001E6D80">
        <w:tc>
          <w:tcPr>
            <w:tcW w:w="5228" w:type="dxa"/>
            <w:vMerge w:val="restart"/>
          </w:tcPr>
          <w:p w14:paraId="0DC0911A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University address: </w:t>
            </w:r>
          </w:p>
          <w:p w14:paraId="540A7DE9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11CF08D8" w14:textId="77777777" w:rsidR="002320E2" w:rsidRPr="00AC5D39" w:rsidRDefault="002320E2" w:rsidP="00DF2648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University program (e.g. BSc EE, MSc CS, PhD ICT, …): </w:t>
            </w:r>
          </w:p>
          <w:p w14:paraId="318D2FF5" w14:textId="77777777" w:rsidR="002320E2" w:rsidRPr="00AC5D39" w:rsidRDefault="002320E2" w:rsidP="00DF2648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320E2" w14:paraId="0E67A657" w14:textId="77777777" w:rsidTr="001E6D80">
        <w:tc>
          <w:tcPr>
            <w:tcW w:w="5228" w:type="dxa"/>
            <w:vMerge/>
          </w:tcPr>
          <w:p w14:paraId="4DA67250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7AA7C6C2" w14:textId="16AA4D5B" w:rsidR="002320E2" w:rsidRPr="00AC5D39" w:rsidRDefault="002320E2" w:rsidP="00DF2648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University Faculty (e.g. Engineering, Science, …)</w:t>
            </w:r>
            <w:r w:rsidR="009C0B12">
              <w:rPr>
                <w:rFonts w:ascii="Verdana" w:hAnsi="Verdana"/>
                <w:sz w:val="16"/>
              </w:rPr>
              <w:t xml:space="preserve"> and Department</w:t>
            </w:r>
            <w:r w:rsidR="00C86578">
              <w:rPr>
                <w:rFonts w:ascii="Verdana" w:hAnsi="Verdana"/>
                <w:sz w:val="16"/>
              </w:rPr>
              <w:t xml:space="preserve"> (for graduate students)</w:t>
            </w:r>
            <w:r w:rsidRPr="00AC5D39">
              <w:rPr>
                <w:rFonts w:ascii="Verdana" w:hAnsi="Verdana"/>
                <w:sz w:val="16"/>
              </w:rPr>
              <w:t>:</w:t>
            </w:r>
          </w:p>
          <w:p w14:paraId="057C58CF" w14:textId="77777777" w:rsidR="002320E2" w:rsidRPr="00AC5D39" w:rsidRDefault="002320E2" w:rsidP="00DF2648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B52DA" w14:paraId="22BA4D1C" w14:textId="77777777" w:rsidTr="00495312">
        <w:tc>
          <w:tcPr>
            <w:tcW w:w="10456" w:type="dxa"/>
            <w:gridSpan w:val="2"/>
          </w:tcPr>
          <w:p w14:paraId="4CB35C91" w14:textId="61AE5428" w:rsidR="002B52DA" w:rsidRPr="00FD7BDA" w:rsidRDefault="002B52DA" w:rsidP="002B52DA">
            <w:pPr>
              <w:rPr>
                <w:rFonts w:ascii="Verdana" w:hAnsi="Verdana"/>
                <w:sz w:val="16"/>
              </w:rPr>
            </w:pPr>
            <w:r w:rsidRPr="00FD7BDA">
              <w:rPr>
                <w:rFonts w:ascii="Verdana" w:hAnsi="Verdana"/>
                <w:sz w:val="16"/>
              </w:rPr>
              <w:t xml:space="preserve">A paragraph that describes the technical interests and skills of the student and how they relate to the </w:t>
            </w:r>
            <w:r w:rsidR="00B75D59">
              <w:rPr>
                <w:rFonts w:ascii="Verdana" w:hAnsi="Verdana"/>
                <w:sz w:val="16"/>
              </w:rPr>
              <w:t xml:space="preserve">subject of the </w:t>
            </w:r>
            <w:r w:rsidR="00E73D89">
              <w:rPr>
                <w:rFonts w:ascii="Verdana" w:hAnsi="Verdana"/>
                <w:sz w:val="16"/>
              </w:rPr>
              <w:t>competition</w:t>
            </w:r>
            <w:r w:rsidRPr="00FD7BDA">
              <w:rPr>
                <w:rFonts w:ascii="Verdana" w:hAnsi="Verdana"/>
                <w:sz w:val="16"/>
              </w:rPr>
              <w:t>.</w:t>
            </w:r>
          </w:p>
          <w:p w14:paraId="17F31460" w14:textId="77777777" w:rsidR="002B52DA" w:rsidRDefault="002B52DA" w:rsidP="002B52DA">
            <w:pPr>
              <w:rPr>
                <w:rFonts w:ascii="Verdana" w:hAnsi="Verdana"/>
                <w:sz w:val="20"/>
              </w:rPr>
            </w:pPr>
          </w:p>
          <w:p w14:paraId="6CFB0474" w14:textId="2B1A3C7C" w:rsidR="00445644" w:rsidRDefault="00445644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28B77CF5" w14:textId="7692F7D6" w:rsidR="00903D87" w:rsidRDefault="00903D87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7F3ACC91" w14:textId="73CFAB5F" w:rsidR="0006064A" w:rsidRDefault="0006064A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00EE5FC4" w14:textId="77777777" w:rsidR="00B27648" w:rsidRDefault="00B27648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55161299" w14:textId="77777777" w:rsidR="00445644" w:rsidRDefault="00445644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4D6FB77A" w14:textId="77777777" w:rsidR="00445644" w:rsidRDefault="00445644" w:rsidP="00DF2648">
            <w:pPr>
              <w:spacing w:after="80"/>
              <w:rPr>
                <w:rFonts w:ascii="Verdana" w:hAnsi="Verdana"/>
                <w:sz w:val="16"/>
              </w:rPr>
            </w:pPr>
          </w:p>
          <w:p w14:paraId="72B4F224" w14:textId="4AD44BE0" w:rsidR="00445644" w:rsidRPr="00AC5D39" w:rsidRDefault="00445644" w:rsidP="00DF2648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B52DA" w14:paraId="4700C5E8" w14:textId="77777777" w:rsidTr="001E6D80">
        <w:tc>
          <w:tcPr>
            <w:tcW w:w="5228" w:type="dxa"/>
          </w:tcPr>
          <w:p w14:paraId="50083E12" w14:textId="3BF95CC0" w:rsidR="002B52DA" w:rsidRPr="003C2AD6" w:rsidRDefault="002B52DA" w:rsidP="002320E2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Date</w:t>
            </w:r>
            <w:r w:rsidR="00CB0674">
              <w:rPr>
                <w:rFonts w:ascii="Verdana" w:hAnsi="Verdana"/>
                <w:i/>
                <w:sz w:val="16"/>
              </w:rPr>
              <w:t xml:space="preserve"> (as </w:t>
            </w:r>
            <w:proofErr w:type="spellStart"/>
            <w:r w:rsidR="00CB0674">
              <w:rPr>
                <w:rFonts w:ascii="Verdana" w:hAnsi="Verdana"/>
                <w:i/>
                <w:sz w:val="16"/>
              </w:rPr>
              <w:t>dd</w:t>
            </w:r>
            <w:proofErr w:type="spellEnd"/>
            <w:r w:rsidR="00CB0674">
              <w:rPr>
                <w:rFonts w:ascii="Verdana" w:hAnsi="Verdana"/>
                <w:i/>
                <w:sz w:val="16"/>
              </w:rPr>
              <w:t>-mmm-</w:t>
            </w:r>
            <w:proofErr w:type="spellStart"/>
            <w:r w:rsidR="00CB0674">
              <w:rPr>
                <w:rFonts w:ascii="Verdana" w:hAnsi="Verdana"/>
                <w:i/>
                <w:sz w:val="16"/>
              </w:rPr>
              <w:t>yyyy</w:t>
            </w:r>
            <w:proofErr w:type="spellEnd"/>
            <w:r w:rsidR="00CB0674">
              <w:rPr>
                <w:rFonts w:ascii="Verdana" w:hAnsi="Verdana"/>
                <w:i/>
                <w:sz w:val="16"/>
              </w:rPr>
              <w:t>)</w:t>
            </w:r>
            <w:r w:rsidRPr="003C2AD6">
              <w:rPr>
                <w:rFonts w:ascii="Verdana" w:hAnsi="Verdana"/>
                <w:i/>
                <w:sz w:val="16"/>
              </w:rPr>
              <w:t>:</w:t>
            </w:r>
          </w:p>
          <w:p w14:paraId="602CF2BA" w14:textId="748A4C7D" w:rsidR="002B52DA" w:rsidRPr="003C2AD6" w:rsidRDefault="002B52DA" w:rsidP="002B52DA">
            <w:pPr>
              <w:spacing w:after="80"/>
              <w:rPr>
                <w:rFonts w:ascii="Verdana" w:hAnsi="Verdana"/>
                <w:i/>
                <w:sz w:val="16"/>
              </w:rPr>
            </w:pPr>
          </w:p>
        </w:tc>
        <w:tc>
          <w:tcPr>
            <w:tcW w:w="5228" w:type="dxa"/>
          </w:tcPr>
          <w:p w14:paraId="1C7FD4C7" w14:textId="6F129FF2" w:rsidR="002B52DA" w:rsidRPr="003C2AD6" w:rsidRDefault="002B52DA" w:rsidP="002B52DA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Place:</w:t>
            </w:r>
          </w:p>
          <w:p w14:paraId="3768B551" w14:textId="77777777" w:rsidR="002B52DA" w:rsidRPr="003C2AD6" w:rsidRDefault="002B52DA" w:rsidP="00DF2648">
            <w:pPr>
              <w:spacing w:after="80"/>
              <w:rPr>
                <w:rFonts w:ascii="Verdana" w:hAnsi="Verdana"/>
                <w:i/>
                <w:sz w:val="16"/>
              </w:rPr>
            </w:pPr>
          </w:p>
        </w:tc>
      </w:tr>
      <w:tr w:rsidR="002B52DA" w14:paraId="5BFB3B02" w14:textId="77777777" w:rsidTr="001E6D80">
        <w:tc>
          <w:tcPr>
            <w:tcW w:w="5228" w:type="dxa"/>
          </w:tcPr>
          <w:p w14:paraId="6EB37B81" w14:textId="02F80AE8" w:rsidR="002B52DA" w:rsidRPr="003C2AD6" w:rsidRDefault="00C66BD3" w:rsidP="002B52DA">
            <w:pPr>
              <w:spacing w:after="80"/>
              <w:rPr>
                <w:rFonts w:ascii="Verdana" w:hAnsi="Verdana"/>
                <w:i/>
                <w:sz w:val="16"/>
              </w:rPr>
            </w:pPr>
            <w:r>
              <w:rPr>
                <w:rFonts w:ascii="Verdana" w:hAnsi="Verdana"/>
                <w:i/>
                <w:sz w:val="16"/>
              </w:rPr>
              <w:t xml:space="preserve">Full </w:t>
            </w:r>
            <w:r w:rsidR="002B52DA" w:rsidRPr="003C2AD6">
              <w:rPr>
                <w:rFonts w:ascii="Verdana" w:hAnsi="Verdana"/>
                <w:i/>
                <w:sz w:val="16"/>
              </w:rPr>
              <w:t>Name</w:t>
            </w:r>
            <w:r w:rsidR="007C1F2A" w:rsidRPr="003C2AD6">
              <w:rPr>
                <w:rFonts w:ascii="Verdana" w:hAnsi="Verdana"/>
                <w:i/>
                <w:sz w:val="16"/>
              </w:rPr>
              <w:t xml:space="preserve"> (please type)</w:t>
            </w:r>
            <w:r w:rsidR="002B52DA" w:rsidRPr="003C2AD6">
              <w:rPr>
                <w:rFonts w:ascii="Verdana" w:hAnsi="Verdana"/>
                <w:i/>
                <w:sz w:val="16"/>
              </w:rPr>
              <w:t>:</w:t>
            </w:r>
          </w:p>
          <w:p w14:paraId="0C6D4A6A" w14:textId="77777777" w:rsidR="002B52DA" w:rsidRPr="003C2AD6" w:rsidRDefault="002B52DA" w:rsidP="002320E2">
            <w:pPr>
              <w:spacing w:after="80"/>
              <w:rPr>
                <w:rFonts w:ascii="Verdana" w:hAnsi="Verdana"/>
                <w:i/>
                <w:sz w:val="16"/>
              </w:rPr>
            </w:pPr>
          </w:p>
        </w:tc>
        <w:tc>
          <w:tcPr>
            <w:tcW w:w="5228" w:type="dxa"/>
          </w:tcPr>
          <w:p w14:paraId="10CF071E" w14:textId="77777777" w:rsidR="002B52DA" w:rsidRPr="003C2AD6" w:rsidRDefault="002B52DA" w:rsidP="00DF2648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Signature:</w:t>
            </w:r>
          </w:p>
          <w:p w14:paraId="57CC8445" w14:textId="41F93765" w:rsidR="002B52DA" w:rsidRPr="003C2AD6" w:rsidRDefault="002B52DA" w:rsidP="00DF2648">
            <w:pPr>
              <w:spacing w:after="80"/>
              <w:rPr>
                <w:rFonts w:ascii="Verdana" w:hAnsi="Verdana"/>
                <w:i/>
                <w:sz w:val="16"/>
              </w:rPr>
            </w:pPr>
          </w:p>
        </w:tc>
      </w:tr>
    </w:tbl>
    <w:p w14:paraId="44AAA4D9" w14:textId="54449DDD" w:rsidR="00FD1648" w:rsidRDefault="00FD1648" w:rsidP="00DA1B62">
      <w:pPr>
        <w:rPr>
          <w:rFonts w:ascii="Verdana" w:hAnsi="Verdana"/>
          <w:sz w:val="20"/>
        </w:rPr>
      </w:pPr>
    </w:p>
    <w:p w14:paraId="0BC625D9" w14:textId="52895C2F" w:rsidR="00A40885" w:rsidRPr="00D11580" w:rsidRDefault="00A40885" w:rsidP="00DA1B62">
      <w:pPr>
        <w:rPr>
          <w:rFonts w:ascii="Verdana" w:hAnsi="Verdana"/>
          <w:sz w:val="20"/>
          <w:u w:val="single"/>
        </w:rPr>
      </w:pPr>
      <w:r w:rsidRPr="00773C71">
        <w:rPr>
          <w:rFonts w:ascii="Verdana" w:hAnsi="Verdana"/>
          <w:b/>
          <w:sz w:val="20"/>
          <w:u w:val="single"/>
        </w:rPr>
        <w:t>Faculty member</w:t>
      </w:r>
      <w:r w:rsidR="00563130">
        <w:rPr>
          <w:rFonts w:ascii="Verdana" w:hAnsi="Verdana"/>
          <w:sz w:val="20"/>
          <w:u w:val="single"/>
        </w:rPr>
        <w:t xml:space="preserve"> </w:t>
      </w:r>
      <w:r w:rsidR="00525245">
        <w:rPr>
          <w:rFonts w:ascii="Verdana" w:hAnsi="Verdana"/>
          <w:sz w:val="20"/>
          <w:u w:val="single"/>
        </w:rPr>
        <w:t xml:space="preserve">supporting the submission </w:t>
      </w:r>
      <w:r w:rsidR="00563130">
        <w:rPr>
          <w:rFonts w:ascii="Verdana" w:hAnsi="Verdana"/>
          <w:sz w:val="20"/>
          <w:u w:val="single"/>
        </w:rPr>
        <w:t>(must be from the same university</w:t>
      </w:r>
      <w:r w:rsidR="007B3FB2">
        <w:rPr>
          <w:rFonts w:ascii="Verdana" w:hAnsi="Verdana"/>
          <w:sz w:val="20"/>
          <w:u w:val="single"/>
        </w:rPr>
        <w:t xml:space="preserve"> </w:t>
      </w:r>
      <w:r w:rsidR="0000385E">
        <w:rPr>
          <w:rFonts w:ascii="Verdana" w:hAnsi="Verdana"/>
          <w:sz w:val="20"/>
          <w:u w:val="single"/>
        </w:rPr>
        <w:t>&amp;</w:t>
      </w:r>
      <w:r w:rsidR="007B3FB2">
        <w:rPr>
          <w:rFonts w:ascii="Verdana" w:hAnsi="Verdana"/>
          <w:sz w:val="20"/>
          <w:u w:val="single"/>
        </w:rPr>
        <w:t xml:space="preserve"> Faculty as the student</w:t>
      </w:r>
      <w:r w:rsidR="00563130">
        <w:rPr>
          <w:rFonts w:ascii="Verdana" w:hAnsi="Verdana"/>
          <w:sz w:val="20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2320E2" w14:paraId="6DA2A52E" w14:textId="77777777" w:rsidTr="00DC084B">
        <w:tc>
          <w:tcPr>
            <w:tcW w:w="5228" w:type="dxa"/>
          </w:tcPr>
          <w:p w14:paraId="192EA937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First Name(s):</w:t>
            </w:r>
          </w:p>
          <w:p w14:paraId="01DB5724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56AAB305" w14:textId="2426D8AF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Title (e.g. Mr, Ms, Miss, Dr, </w:t>
            </w:r>
            <w:r>
              <w:rPr>
                <w:rFonts w:ascii="Verdana" w:hAnsi="Verdana"/>
                <w:sz w:val="16"/>
              </w:rPr>
              <w:t xml:space="preserve">Prof, </w:t>
            </w:r>
            <w:r w:rsidRPr="00AC5D39">
              <w:rPr>
                <w:rFonts w:ascii="Verdana" w:hAnsi="Verdana"/>
                <w:sz w:val="16"/>
              </w:rPr>
              <w:t xml:space="preserve">…): </w:t>
            </w:r>
          </w:p>
        </w:tc>
      </w:tr>
      <w:tr w:rsidR="002320E2" w14:paraId="6BEA7936" w14:textId="77777777" w:rsidTr="00DC084B">
        <w:tc>
          <w:tcPr>
            <w:tcW w:w="5228" w:type="dxa"/>
          </w:tcPr>
          <w:p w14:paraId="08229A28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Middle Name(s):</w:t>
            </w:r>
          </w:p>
          <w:p w14:paraId="25C6C636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3280A355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Email(s): </w:t>
            </w:r>
          </w:p>
          <w:p w14:paraId="2ED99308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2320E2" w14:paraId="45B0C534" w14:textId="77777777" w:rsidTr="00DC084B">
        <w:tc>
          <w:tcPr>
            <w:tcW w:w="5228" w:type="dxa"/>
          </w:tcPr>
          <w:p w14:paraId="0C06D391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Last Name(s):</w:t>
            </w:r>
          </w:p>
          <w:p w14:paraId="30F2A2EF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7CEF136D" w14:textId="77777777" w:rsidR="002320E2" w:rsidRPr="00AC5D39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Phone number(s): </w:t>
            </w:r>
          </w:p>
          <w:p w14:paraId="20D27A76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1B407B" w14:paraId="1DAE0551" w14:textId="77777777" w:rsidTr="004D0F87">
        <w:tc>
          <w:tcPr>
            <w:tcW w:w="10456" w:type="dxa"/>
            <w:gridSpan w:val="2"/>
          </w:tcPr>
          <w:p w14:paraId="3E715A9D" w14:textId="37CC1D76" w:rsidR="001B407B" w:rsidRPr="00375267" w:rsidRDefault="001B407B" w:rsidP="00D33C54">
            <w:pPr>
              <w:spacing w:after="80"/>
              <w:rPr>
                <w:rFonts w:ascii="Verdana" w:hAnsi="Verdana"/>
                <w:sz w:val="16"/>
              </w:rPr>
            </w:pPr>
            <w:r>
              <w:rPr>
                <w:rFonts w:ascii="Verdana" w:hAnsi="Verdana"/>
                <w:sz w:val="16"/>
              </w:rPr>
              <w:t>Position (e.g. Lecturer, Senior Lecturer, Assoc. Professor, Dean…):</w:t>
            </w:r>
          </w:p>
        </w:tc>
      </w:tr>
      <w:tr w:rsidR="002320E2" w14:paraId="22FDE547" w14:textId="77777777" w:rsidTr="00DC084B">
        <w:tc>
          <w:tcPr>
            <w:tcW w:w="5228" w:type="dxa"/>
          </w:tcPr>
          <w:p w14:paraId="275D834B" w14:textId="77777777" w:rsidR="00D33C54" w:rsidRPr="00AC5D39" w:rsidRDefault="00D33C54" w:rsidP="00D33C54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 xml:space="preserve">University name: </w:t>
            </w:r>
          </w:p>
          <w:p w14:paraId="380EA475" w14:textId="77777777" w:rsidR="002320E2" w:rsidRPr="00375267" w:rsidRDefault="002320E2" w:rsidP="00404DC9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55600005" w14:textId="77777777" w:rsidR="009B49C2" w:rsidRPr="00AC5D39" w:rsidRDefault="009B49C2" w:rsidP="009B49C2">
            <w:pPr>
              <w:spacing w:after="80"/>
              <w:rPr>
                <w:rFonts w:ascii="Verdana" w:hAnsi="Verdana"/>
                <w:sz w:val="16"/>
              </w:rPr>
            </w:pPr>
            <w:r w:rsidRPr="00AC5D39">
              <w:rPr>
                <w:rFonts w:ascii="Verdana" w:hAnsi="Verdana"/>
                <w:sz w:val="16"/>
              </w:rPr>
              <w:t>University Faculty (e.g. Engineering, Science, …):</w:t>
            </w:r>
          </w:p>
          <w:p w14:paraId="24C7E08A" w14:textId="77777777" w:rsidR="002320E2" w:rsidRPr="00375267" w:rsidRDefault="002320E2" w:rsidP="002320E2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903D87" w14:paraId="6608F01C" w14:textId="77777777" w:rsidTr="00EC1A7E">
        <w:tc>
          <w:tcPr>
            <w:tcW w:w="5228" w:type="dxa"/>
          </w:tcPr>
          <w:p w14:paraId="223DF8ED" w14:textId="6372B07D" w:rsidR="00903D87" w:rsidRPr="003C2AD6" w:rsidRDefault="00903D87" w:rsidP="00903D87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Date</w:t>
            </w:r>
            <w:r w:rsidR="00CB0674">
              <w:rPr>
                <w:rFonts w:ascii="Verdana" w:hAnsi="Verdana"/>
                <w:i/>
                <w:sz w:val="16"/>
              </w:rPr>
              <w:t xml:space="preserve"> (as </w:t>
            </w:r>
            <w:proofErr w:type="spellStart"/>
            <w:r w:rsidR="00CB0674">
              <w:rPr>
                <w:rFonts w:ascii="Verdana" w:hAnsi="Verdana"/>
                <w:i/>
                <w:sz w:val="16"/>
              </w:rPr>
              <w:t>dd</w:t>
            </w:r>
            <w:proofErr w:type="spellEnd"/>
            <w:r w:rsidR="00CB0674">
              <w:rPr>
                <w:rFonts w:ascii="Verdana" w:hAnsi="Verdana"/>
                <w:i/>
                <w:sz w:val="16"/>
              </w:rPr>
              <w:t>-mmm-</w:t>
            </w:r>
            <w:proofErr w:type="spellStart"/>
            <w:r w:rsidR="00CB0674">
              <w:rPr>
                <w:rFonts w:ascii="Verdana" w:hAnsi="Verdana"/>
                <w:i/>
                <w:sz w:val="16"/>
              </w:rPr>
              <w:t>yyyy</w:t>
            </w:r>
            <w:proofErr w:type="spellEnd"/>
            <w:r w:rsidR="00CB0674">
              <w:rPr>
                <w:rFonts w:ascii="Verdana" w:hAnsi="Verdana"/>
                <w:i/>
                <w:sz w:val="16"/>
              </w:rPr>
              <w:t>)</w:t>
            </w:r>
            <w:r w:rsidRPr="003C2AD6">
              <w:rPr>
                <w:rFonts w:ascii="Verdana" w:hAnsi="Verdana"/>
                <w:i/>
                <w:sz w:val="16"/>
              </w:rPr>
              <w:t>:</w:t>
            </w:r>
          </w:p>
          <w:p w14:paraId="18B603D6" w14:textId="77777777" w:rsidR="00903D87" w:rsidRPr="00375267" w:rsidRDefault="00903D87" w:rsidP="00903D87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3E836AEC" w14:textId="77777777" w:rsidR="00903D87" w:rsidRPr="003C2AD6" w:rsidRDefault="00903D87" w:rsidP="00903D87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Place:</w:t>
            </w:r>
          </w:p>
          <w:p w14:paraId="3946A3DC" w14:textId="1A967292" w:rsidR="00903D87" w:rsidRPr="00375267" w:rsidRDefault="00903D87" w:rsidP="00903D87">
            <w:pPr>
              <w:spacing w:after="80"/>
              <w:rPr>
                <w:rFonts w:ascii="Verdana" w:hAnsi="Verdana"/>
                <w:sz w:val="16"/>
              </w:rPr>
            </w:pPr>
          </w:p>
        </w:tc>
      </w:tr>
      <w:tr w:rsidR="00903D87" w14:paraId="7AD61390" w14:textId="77777777" w:rsidTr="00EC1A7E">
        <w:tc>
          <w:tcPr>
            <w:tcW w:w="5228" w:type="dxa"/>
          </w:tcPr>
          <w:p w14:paraId="52A9BCDF" w14:textId="6EB63A5E" w:rsidR="00903D87" w:rsidRPr="003C2AD6" w:rsidRDefault="00C66BD3" w:rsidP="00903D87">
            <w:pPr>
              <w:spacing w:after="80"/>
              <w:rPr>
                <w:rFonts w:ascii="Verdana" w:hAnsi="Verdana"/>
                <w:i/>
                <w:sz w:val="16"/>
              </w:rPr>
            </w:pPr>
            <w:r>
              <w:rPr>
                <w:rFonts w:ascii="Verdana" w:hAnsi="Verdana"/>
                <w:i/>
                <w:sz w:val="16"/>
              </w:rPr>
              <w:t xml:space="preserve">Full </w:t>
            </w:r>
            <w:r w:rsidR="00903D87" w:rsidRPr="003C2AD6">
              <w:rPr>
                <w:rFonts w:ascii="Verdana" w:hAnsi="Verdana"/>
                <w:i/>
                <w:sz w:val="16"/>
              </w:rPr>
              <w:t>Name (please type):</w:t>
            </w:r>
          </w:p>
          <w:p w14:paraId="61889293" w14:textId="77777777" w:rsidR="00903D87" w:rsidRPr="00375267" w:rsidRDefault="00903D87" w:rsidP="00903D87">
            <w:pPr>
              <w:spacing w:after="80"/>
              <w:rPr>
                <w:rFonts w:ascii="Verdana" w:hAnsi="Verdana"/>
                <w:sz w:val="16"/>
              </w:rPr>
            </w:pPr>
          </w:p>
        </w:tc>
        <w:tc>
          <w:tcPr>
            <w:tcW w:w="5228" w:type="dxa"/>
          </w:tcPr>
          <w:p w14:paraId="54BF8862" w14:textId="77777777" w:rsidR="00903D87" w:rsidRPr="003C2AD6" w:rsidRDefault="00903D87" w:rsidP="00903D87">
            <w:pPr>
              <w:spacing w:after="80"/>
              <w:rPr>
                <w:rFonts w:ascii="Verdana" w:hAnsi="Verdana"/>
                <w:i/>
                <w:sz w:val="16"/>
              </w:rPr>
            </w:pPr>
            <w:r w:rsidRPr="003C2AD6">
              <w:rPr>
                <w:rFonts w:ascii="Verdana" w:hAnsi="Verdana"/>
                <w:i/>
                <w:sz w:val="16"/>
              </w:rPr>
              <w:t>Signature:</w:t>
            </w:r>
          </w:p>
          <w:p w14:paraId="4F6BEFA9" w14:textId="77777777" w:rsidR="00903D87" w:rsidRPr="00375267" w:rsidRDefault="00903D87" w:rsidP="00903D87">
            <w:pPr>
              <w:spacing w:after="80"/>
              <w:rPr>
                <w:rFonts w:ascii="Verdana" w:hAnsi="Verdana"/>
                <w:sz w:val="16"/>
              </w:rPr>
            </w:pPr>
          </w:p>
        </w:tc>
      </w:tr>
    </w:tbl>
    <w:p w14:paraId="4725A104" w14:textId="77777777" w:rsidR="009B49C2" w:rsidRDefault="009B49C2" w:rsidP="00DA1B62">
      <w:pPr>
        <w:rPr>
          <w:rFonts w:ascii="Verdana" w:hAnsi="Verdana"/>
          <w:b/>
          <w:sz w:val="20"/>
        </w:rPr>
      </w:pPr>
    </w:p>
    <w:p w14:paraId="7ECBA7CF" w14:textId="093B6886" w:rsidR="00B904F1" w:rsidRPr="00B904F1" w:rsidRDefault="00DA1B62" w:rsidP="00DA1B62">
      <w:pPr>
        <w:rPr>
          <w:rFonts w:ascii="Verdana" w:hAnsi="Verdana"/>
          <w:b/>
          <w:sz w:val="20"/>
        </w:rPr>
      </w:pPr>
      <w:r w:rsidRPr="00B904F1">
        <w:rPr>
          <w:rFonts w:ascii="Verdana" w:hAnsi="Verdana"/>
          <w:b/>
          <w:sz w:val="20"/>
        </w:rPr>
        <w:lastRenderedPageBreak/>
        <w:t xml:space="preserve">Template of a resume </w:t>
      </w:r>
      <w:r w:rsidR="00E019D2">
        <w:rPr>
          <w:rFonts w:ascii="Verdana" w:hAnsi="Verdana"/>
          <w:b/>
          <w:sz w:val="20"/>
        </w:rPr>
        <w:t>for the student</w:t>
      </w:r>
    </w:p>
    <w:p w14:paraId="5072F76E" w14:textId="7AAFEEF9" w:rsidR="00F57162" w:rsidRDefault="00DA1B62" w:rsidP="00DA1B62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(</w:t>
      </w:r>
      <w:r w:rsidRPr="006E2201">
        <w:rPr>
          <w:rFonts w:ascii="Verdana" w:hAnsi="Verdana"/>
          <w:i/>
          <w:sz w:val="16"/>
        </w:rPr>
        <w:t>please feel free to replace with your own, as long as it fulfils t</w:t>
      </w:r>
      <w:r w:rsidR="00EF13C0" w:rsidRPr="006E2201">
        <w:rPr>
          <w:rFonts w:ascii="Verdana" w:hAnsi="Verdana"/>
          <w:i/>
          <w:sz w:val="16"/>
        </w:rPr>
        <w:t>he stated requirements: t</w:t>
      </w:r>
      <w:r w:rsidR="00DC2A82" w:rsidRPr="006E2201">
        <w:rPr>
          <w:rFonts w:ascii="Verdana" w:hAnsi="Verdana"/>
          <w:i/>
          <w:sz w:val="16"/>
        </w:rPr>
        <w:t>he resume must include</w:t>
      </w:r>
      <w:r w:rsidRPr="006E2201">
        <w:rPr>
          <w:rFonts w:ascii="Verdana" w:hAnsi="Verdana"/>
          <w:i/>
          <w:sz w:val="16"/>
        </w:rPr>
        <w:t xml:space="preserve"> periods of attendance at all schools, expected and completed graduation dates, all already achieved degrees (if any), and a list of published and submitted journal and conference papers and popular science and news articles</w:t>
      </w:r>
      <w:r w:rsidR="00EF13C0">
        <w:rPr>
          <w:rFonts w:ascii="Verdana" w:hAnsi="Verdana"/>
          <w:sz w:val="20"/>
        </w:rPr>
        <w:t>)</w:t>
      </w:r>
    </w:p>
    <w:p w14:paraId="5A7B174A" w14:textId="192B282C" w:rsidR="00583FBA" w:rsidRPr="007F24E7" w:rsidRDefault="00583FBA" w:rsidP="00583FBA">
      <w:pPr>
        <w:rPr>
          <w:rFonts w:ascii="Verdana" w:hAnsi="Verdana"/>
          <w:sz w:val="18"/>
        </w:rPr>
      </w:pPr>
      <w:r w:rsidRPr="007F24E7">
        <w:rPr>
          <w:rFonts w:ascii="Verdana" w:hAnsi="Verdana"/>
          <w:sz w:val="16"/>
        </w:rPr>
        <w:t xml:space="preserve">NB! </w:t>
      </w:r>
      <w:r>
        <w:rPr>
          <w:rFonts w:ascii="Verdana" w:hAnsi="Verdana"/>
          <w:sz w:val="16"/>
        </w:rPr>
        <w:t>The organizers will keep the</w:t>
      </w:r>
      <w:r w:rsidRPr="007F24E7">
        <w:rPr>
          <w:rFonts w:ascii="Verdana" w:hAnsi="Verdana"/>
          <w:sz w:val="16"/>
        </w:rPr>
        <w:t xml:space="preserve"> data</w:t>
      </w:r>
      <w:r>
        <w:rPr>
          <w:rFonts w:ascii="Verdana" w:hAnsi="Verdana"/>
          <w:sz w:val="16"/>
        </w:rPr>
        <w:t xml:space="preserve"> in this template</w:t>
      </w:r>
      <w:r w:rsidRPr="007F24E7">
        <w:rPr>
          <w:rFonts w:ascii="Verdana" w:hAnsi="Verdana"/>
          <w:sz w:val="16"/>
        </w:rPr>
        <w:t xml:space="preserve"> confidential. However, if you win, most details (except for the age</w:t>
      </w:r>
      <w:r>
        <w:rPr>
          <w:rFonts w:ascii="Verdana" w:hAnsi="Verdana"/>
          <w:sz w:val="16"/>
        </w:rPr>
        <w:t xml:space="preserve">, </w:t>
      </w:r>
      <w:r w:rsidRPr="007F24E7">
        <w:rPr>
          <w:rFonts w:ascii="Verdana" w:hAnsi="Verdana"/>
          <w:sz w:val="16"/>
        </w:rPr>
        <w:t>gender</w:t>
      </w:r>
      <w:r>
        <w:rPr>
          <w:rFonts w:ascii="Verdana" w:hAnsi="Verdana"/>
          <w:sz w:val="16"/>
        </w:rPr>
        <w:t>, student and phone numbers</w:t>
      </w:r>
      <w:r w:rsidRPr="007F24E7">
        <w:rPr>
          <w:rFonts w:ascii="Verdana" w:hAnsi="Verdana"/>
          <w:sz w:val="16"/>
        </w:rPr>
        <w:t>) may be used in publications</w:t>
      </w:r>
      <w:r>
        <w:rPr>
          <w:rFonts w:ascii="Verdana" w:hAnsi="Verdana"/>
          <w:sz w:val="16"/>
        </w:rPr>
        <w:t xml:space="preserve"> about</w:t>
      </w:r>
      <w:r w:rsidR="00981D06">
        <w:rPr>
          <w:rFonts w:ascii="Verdana" w:hAnsi="Verdana"/>
          <w:sz w:val="16"/>
        </w:rPr>
        <w:t xml:space="preserve"> the</w:t>
      </w:r>
      <w:r>
        <w:rPr>
          <w:rFonts w:ascii="Verdana" w:hAnsi="Verdana"/>
          <w:sz w:val="16"/>
        </w:rPr>
        <w:t xml:space="preserve"> competition (if you do not agree, please do not submit)</w:t>
      </w:r>
      <w:r w:rsidRPr="007F24E7">
        <w:rPr>
          <w:rFonts w:ascii="Verdana" w:hAnsi="Verdana"/>
          <w:sz w:val="16"/>
        </w:rPr>
        <w:t xml:space="preserve">. </w:t>
      </w:r>
    </w:p>
    <w:p w14:paraId="187BCE4E" w14:textId="38DEB85C" w:rsidR="00E019D2" w:rsidRDefault="00E019D2" w:rsidP="00DA1B62">
      <w:pPr>
        <w:rPr>
          <w:rFonts w:ascii="Verdana" w:hAnsi="Verdana"/>
          <w:sz w:val="20"/>
        </w:rPr>
      </w:pPr>
    </w:p>
    <w:p w14:paraId="535362D5" w14:textId="3DFB68E8" w:rsidR="00DA2533" w:rsidRDefault="00DA2533" w:rsidP="00DA1B62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Attendance of all schoo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2098"/>
        <w:gridCol w:w="3968"/>
      </w:tblGrid>
      <w:tr w:rsidR="00E019D2" w14:paraId="33D93566" w14:textId="77777777" w:rsidTr="00E019D2">
        <w:tc>
          <w:tcPr>
            <w:tcW w:w="4390" w:type="dxa"/>
          </w:tcPr>
          <w:p w14:paraId="4DAAAD50" w14:textId="0504D46B" w:rsidR="00E019D2" w:rsidRPr="00DC2A82" w:rsidRDefault="008B2A8C" w:rsidP="00DA1B62">
            <w:pPr>
              <w:rPr>
                <w:rFonts w:ascii="Verdana" w:hAnsi="Verdana"/>
                <w:b/>
                <w:sz w:val="16"/>
              </w:rPr>
            </w:pPr>
            <w:r>
              <w:rPr>
                <w:rFonts w:ascii="Verdana" w:hAnsi="Verdana"/>
                <w:b/>
                <w:sz w:val="16"/>
              </w:rPr>
              <w:t>University/</w:t>
            </w:r>
            <w:r w:rsidR="00E019D2" w:rsidRPr="00DC2A82">
              <w:rPr>
                <w:rFonts w:ascii="Verdana" w:hAnsi="Verdana"/>
                <w:b/>
                <w:sz w:val="16"/>
              </w:rPr>
              <w:t>School name</w:t>
            </w:r>
          </w:p>
        </w:tc>
        <w:tc>
          <w:tcPr>
            <w:tcW w:w="2098" w:type="dxa"/>
          </w:tcPr>
          <w:p w14:paraId="4D4FAD1D" w14:textId="7FE43510" w:rsidR="00E019D2" w:rsidRPr="00DC2A82" w:rsidRDefault="00E019D2" w:rsidP="00DA1B62">
            <w:pPr>
              <w:rPr>
                <w:rFonts w:ascii="Verdana" w:hAnsi="Verdana"/>
                <w:b/>
                <w:sz w:val="16"/>
              </w:rPr>
            </w:pPr>
            <w:r w:rsidRPr="00DC2A82">
              <w:rPr>
                <w:rFonts w:ascii="Verdana" w:hAnsi="Verdana"/>
                <w:b/>
                <w:sz w:val="16"/>
              </w:rPr>
              <w:t>Degree</w:t>
            </w:r>
            <w:r w:rsidR="00AD4CDB">
              <w:rPr>
                <w:rFonts w:ascii="Verdana" w:hAnsi="Verdana"/>
                <w:b/>
                <w:sz w:val="16"/>
              </w:rPr>
              <w:t xml:space="preserve"> received or being </w:t>
            </w:r>
            <w:r w:rsidR="000B3541">
              <w:rPr>
                <w:rFonts w:ascii="Verdana" w:hAnsi="Verdana"/>
                <w:b/>
                <w:sz w:val="16"/>
              </w:rPr>
              <w:t>pursued</w:t>
            </w:r>
          </w:p>
        </w:tc>
        <w:tc>
          <w:tcPr>
            <w:tcW w:w="3968" w:type="dxa"/>
          </w:tcPr>
          <w:p w14:paraId="27C7B78C" w14:textId="2B53EA49" w:rsidR="00E019D2" w:rsidRPr="00DC2A82" w:rsidRDefault="00E019D2" w:rsidP="00DA1B62">
            <w:pPr>
              <w:rPr>
                <w:rFonts w:ascii="Verdana" w:hAnsi="Verdana"/>
                <w:b/>
                <w:sz w:val="16"/>
              </w:rPr>
            </w:pPr>
            <w:r w:rsidRPr="00DC2A82">
              <w:rPr>
                <w:rFonts w:ascii="Verdana" w:hAnsi="Verdana"/>
                <w:b/>
                <w:sz w:val="16"/>
              </w:rPr>
              <w:t>Period of attendance incl. completed/expected graduation dates</w:t>
            </w:r>
          </w:p>
        </w:tc>
      </w:tr>
      <w:tr w:rsidR="00E019D2" w14:paraId="2E96AAED" w14:textId="77777777" w:rsidTr="00E019D2">
        <w:tc>
          <w:tcPr>
            <w:tcW w:w="4390" w:type="dxa"/>
          </w:tcPr>
          <w:p w14:paraId="2EE26518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2098" w:type="dxa"/>
          </w:tcPr>
          <w:p w14:paraId="174D70B4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3968" w:type="dxa"/>
          </w:tcPr>
          <w:p w14:paraId="3E4D17CB" w14:textId="04B10D0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</w:tr>
      <w:tr w:rsidR="00E019D2" w14:paraId="1758CA84" w14:textId="77777777" w:rsidTr="00E019D2">
        <w:tc>
          <w:tcPr>
            <w:tcW w:w="4390" w:type="dxa"/>
          </w:tcPr>
          <w:p w14:paraId="65281A51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2098" w:type="dxa"/>
          </w:tcPr>
          <w:p w14:paraId="673458EF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3968" w:type="dxa"/>
          </w:tcPr>
          <w:p w14:paraId="4E86758F" w14:textId="10E974D9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</w:tr>
      <w:tr w:rsidR="00E019D2" w14:paraId="6A202C35" w14:textId="77777777" w:rsidTr="00E019D2">
        <w:tc>
          <w:tcPr>
            <w:tcW w:w="4390" w:type="dxa"/>
          </w:tcPr>
          <w:p w14:paraId="445DDC15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2098" w:type="dxa"/>
          </w:tcPr>
          <w:p w14:paraId="0DA7BCD3" w14:textId="77777777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  <w:tc>
          <w:tcPr>
            <w:tcW w:w="3968" w:type="dxa"/>
          </w:tcPr>
          <w:p w14:paraId="5FD0D8F6" w14:textId="5E44BA30" w:rsidR="00E019D2" w:rsidRPr="00DC2A82" w:rsidRDefault="00E019D2" w:rsidP="00E46038">
            <w:pPr>
              <w:spacing w:after="240"/>
              <w:rPr>
                <w:rFonts w:ascii="Verdana" w:hAnsi="Verdana"/>
                <w:sz w:val="16"/>
              </w:rPr>
            </w:pPr>
          </w:p>
        </w:tc>
      </w:tr>
    </w:tbl>
    <w:p w14:paraId="175BA0D0" w14:textId="313506AF" w:rsidR="00EF13C0" w:rsidRDefault="00EF13C0" w:rsidP="00DA1B62">
      <w:pPr>
        <w:rPr>
          <w:rFonts w:ascii="Verdana" w:hAnsi="Verdana"/>
          <w:sz w:val="20"/>
        </w:rPr>
      </w:pPr>
    </w:p>
    <w:p w14:paraId="3F178CD4" w14:textId="77777777" w:rsidR="00EC4D59" w:rsidRDefault="00EC4D59" w:rsidP="00DA1B62">
      <w:pPr>
        <w:rPr>
          <w:rFonts w:ascii="Verdana" w:hAnsi="Verdana"/>
          <w:sz w:val="20"/>
        </w:rPr>
      </w:pPr>
    </w:p>
    <w:p w14:paraId="5A4E271D" w14:textId="0C9B5BA5" w:rsidR="00EF13C0" w:rsidRDefault="00EF13C0" w:rsidP="00DA1B62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L</w:t>
      </w:r>
      <w:r w:rsidRPr="00950136">
        <w:rPr>
          <w:rFonts w:ascii="Verdana" w:hAnsi="Verdana"/>
          <w:sz w:val="20"/>
        </w:rPr>
        <w:t xml:space="preserve">ist of published and submitted journal and conference </w:t>
      </w:r>
      <w:r>
        <w:rPr>
          <w:rFonts w:ascii="Verdana" w:hAnsi="Verdana"/>
          <w:sz w:val="20"/>
        </w:rPr>
        <w:t>papers and popular science and news articles:</w:t>
      </w:r>
    </w:p>
    <w:p w14:paraId="03AD11D2" w14:textId="26DF3940" w:rsidR="00EF13C0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5CA41022" w14:textId="5600833C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6CB77BD2" w14:textId="5DD61016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7833F60E" w14:textId="7DC0CBD7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6858EE04" w14:textId="3FD78EB7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4B8AD593" w14:textId="68B39E5A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4DCEC30D" w14:textId="316D0F10" w:rsidR="007C4112" w:rsidRDefault="007C4112" w:rsidP="007C4112">
      <w:pPr>
        <w:pStyle w:val="ListParagraph"/>
        <w:numPr>
          <w:ilvl w:val="0"/>
          <w:numId w:val="4"/>
        </w:num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0AC887AA" w14:textId="4CADEA85" w:rsidR="00DA2533" w:rsidRDefault="00DA2533" w:rsidP="00DA2533">
      <w:pPr>
        <w:spacing w:line="720" w:lineRule="auto"/>
        <w:rPr>
          <w:rFonts w:ascii="Verdana" w:hAnsi="Verdana"/>
          <w:sz w:val="20"/>
        </w:rPr>
      </w:pPr>
    </w:p>
    <w:p w14:paraId="470ACA88" w14:textId="2D569FD0" w:rsidR="00DA2533" w:rsidRDefault="00DA2533" w:rsidP="00DA2533">
      <w:p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Other information you consider relevant:</w:t>
      </w:r>
    </w:p>
    <w:p w14:paraId="5732B9E9" w14:textId="36AA2F7E" w:rsidR="00DA2533" w:rsidRDefault="00DA2533" w:rsidP="00DA2533">
      <w:pPr>
        <w:spacing w:line="72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</w:t>
      </w:r>
    </w:p>
    <w:p w14:paraId="39ECC552" w14:textId="77777777" w:rsidR="00997AAB" w:rsidRPr="00DA2533" w:rsidRDefault="00997AAB" w:rsidP="00DA2533">
      <w:pPr>
        <w:spacing w:line="720" w:lineRule="auto"/>
        <w:rPr>
          <w:rFonts w:ascii="Verdana" w:hAnsi="Verdana"/>
          <w:sz w:val="20"/>
        </w:rPr>
      </w:pPr>
    </w:p>
    <w:sectPr w:rsidR="00997AAB" w:rsidRPr="00DA2533" w:rsidSect="00362460">
      <w:footerReference w:type="default" r:id="rId13"/>
      <w:pgSz w:w="11906" w:h="16838"/>
      <w:pgMar w:top="720" w:right="720" w:bottom="720" w:left="720" w:header="708" w:footer="1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288EDB" w14:textId="77777777" w:rsidR="009C2403" w:rsidRDefault="009C2403" w:rsidP="00362460">
      <w:pPr>
        <w:spacing w:after="0" w:line="240" w:lineRule="auto"/>
      </w:pPr>
      <w:r>
        <w:separator/>
      </w:r>
    </w:p>
  </w:endnote>
  <w:endnote w:type="continuationSeparator" w:id="0">
    <w:p w14:paraId="285013EC" w14:textId="77777777" w:rsidR="009C2403" w:rsidRDefault="009C2403" w:rsidP="00362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33E09" w14:textId="5EA9255F" w:rsidR="00362460" w:rsidRPr="00362460" w:rsidRDefault="00392A1C" w:rsidP="00362460">
    <w:pPr>
      <w:spacing w:before="360"/>
      <w:jc w:val="center"/>
      <w:rPr>
        <w:rFonts w:ascii="Verdana" w:hAnsi="Verdana"/>
        <w:b/>
        <w:color w:val="FF0000"/>
        <w:sz w:val="20"/>
      </w:rPr>
    </w:pPr>
    <w:r>
      <w:rPr>
        <w:rFonts w:ascii="Verdana" w:hAnsi="Verdana"/>
        <w:b/>
        <w:color w:val="FF0000"/>
        <w:sz w:val="20"/>
      </w:rPr>
      <w:t xml:space="preserve">EXTENDED </w:t>
    </w:r>
    <w:r w:rsidR="00A256D5">
      <w:rPr>
        <w:rFonts w:ascii="Verdana" w:hAnsi="Verdana"/>
        <w:b/>
        <w:color w:val="FF0000"/>
        <w:sz w:val="20"/>
      </w:rPr>
      <w:t xml:space="preserve">SUBMISSION DEADLINE: </w:t>
    </w:r>
    <w:r w:rsidR="00D4566E">
      <w:rPr>
        <w:rFonts w:ascii="Verdana" w:hAnsi="Verdana"/>
        <w:b/>
        <w:color w:val="FF0000"/>
        <w:sz w:val="20"/>
      </w:rPr>
      <w:t>25</w:t>
    </w:r>
    <w:r w:rsidR="00362460" w:rsidRPr="00362460">
      <w:rPr>
        <w:rFonts w:ascii="Verdana" w:hAnsi="Verdana"/>
        <w:b/>
        <w:color w:val="FF0000"/>
        <w:sz w:val="20"/>
      </w:rPr>
      <w:t xml:space="preserve"> </w:t>
    </w:r>
    <w:r w:rsidR="00712AF5">
      <w:rPr>
        <w:rFonts w:ascii="Verdana" w:hAnsi="Verdana"/>
        <w:b/>
        <w:color w:val="FF0000"/>
        <w:sz w:val="20"/>
      </w:rPr>
      <w:t>JU</w:t>
    </w:r>
    <w:r>
      <w:rPr>
        <w:rFonts w:ascii="Verdana" w:hAnsi="Verdana"/>
        <w:b/>
        <w:color w:val="FF0000"/>
        <w:sz w:val="20"/>
      </w:rPr>
      <w:t>LY</w:t>
    </w:r>
    <w:r w:rsidR="00712AF5" w:rsidRPr="00362460">
      <w:rPr>
        <w:rFonts w:ascii="Verdana" w:hAnsi="Verdana"/>
        <w:b/>
        <w:color w:val="FF0000"/>
        <w:sz w:val="20"/>
      </w:rPr>
      <w:t xml:space="preserve"> </w:t>
    </w:r>
    <w:r w:rsidR="00362460" w:rsidRPr="00362460">
      <w:rPr>
        <w:rFonts w:ascii="Verdana" w:hAnsi="Verdana"/>
        <w:b/>
        <w:color w:val="FF0000"/>
        <w:sz w:val="20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D438EC" w14:textId="77777777" w:rsidR="009C2403" w:rsidRDefault="009C2403" w:rsidP="00362460">
      <w:pPr>
        <w:spacing w:after="0" w:line="240" w:lineRule="auto"/>
      </w:pPr>
      <w:r>
        <w:separator/>
      </w:r>
    </w:p>
  </w:footnote>
  <w:footnote w:type="continuationSeparator" w:id="0">
    <w:p w14:paraId="4986838A" w14:textId="77777777" w:rsidR="009C2403" w:rsidRDefault="009C2403" w:rsidP="003624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E2FE9"/>
    <w:multiLevelType w:val="hybridMultilevel"/>
    <w:tmpl w:val="62C476D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795D7F"/>
    <w:multiLevelType w:val="hybridMultilevel"/>
    <w:tmpl w:val="3730BD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024D82"/>
    <w:multiLevelType w:val="hybridMultilevel"/>
    <w:tmpl w:val="8AE854A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4C4F68"/>
    <w:multiLevelType w:val="hybridMultilevel"/>
    <w:tmpl w:val="FDC63F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E2MjI0NLQwMzFU0lEKTi0uzszPAykwMqkFAIqC64otAAAA"/>
  </w:docVars>
  <w:rsids>
    <w:rsidRoot w:val="00862A47"/>
    <w:rsid w:val="00000C81"/>
    <w:rsid w:val="0000385E"/>
    <w:rsid w:val="000259DA"/>
    <w:rsid w:val="0003244E"/>
    <w:rsid w:val="0004033E"/>
    <w:rsid w:val="0006064A"/>
    <w:rsid w:val="00066140"/>
    <w:rsid w:val="0006708C"/>
    <w:rsid w:val="00067719"/>
    <w:rsid w:val="00073940"/>
    <w:rsid w:val="0008148E"/>
    <w:rsid w:val="000A0834"/>
    <w:rsid w:val="000A190B"/>
    <w:rsid w:val="000A31BA"/>
    <w:rsid w:val="000B3541"/>
    <w:rsid w:val="000B459B"/>
    <w:rsid w:val="000B577F"/>
    <w:rsid w:val="000D4360"/>
    <w:rsid w:val="000D4960"/>
    <w:rsid w:val="000E1A7E"/>
    <w:rsid w:val="000E2377"/>
    <w:rsid w:val="000E3968"/>
    <w:rsid w:val="00102870"/>
    <w:rsid w:val="0010375D"/>
    <w:rsid w:val="00115A62"/>
    <w:rsid w:val="001169BD"/>
    <w:rsid w:val="00122A1A"/>
    <w:rsid w:val="00131B93"/>
    <w:rsid w:val="001321D4"/>
    <w:rsid w:val="00141A46"/>
    <w:rsid w:val="0015676A"/>
    <w:rsid w:val="00160382"/>
    <w:rsid w:val="0016716B"/>
    <w:rsid w:val="001738EB"/>
    <w:rsid w:val="00184CBF"/>
    <w:rsid w:val="0018709D"/>
    <w:rsid w:val="001937B7"/>
    <w:rsid w:val="0019433A"/>
    <w:rsid w:val="001A1593"/>
    <w:rsid w:val="001A221F"/>
    <w:rsid w:val="001B407B"/>
    <w:rsid w:val="001C473D"/>
    <w:rsid w:val="001D78DC"/>
    <w:rsid w:val="001E11C0"/>
    <w:rsid w:val="001E2855"/>
    <w:rsid w:val="001E6D80"/>
    <w:rsid w:val="001F781E"/>
    <w:rsid w:val="00204F0E"/>
    <w:rsid w:val="00221576"/>
    <w:rsid w:val="002320E2"/>
    <w:rsid w:val="00244AF3"/>
    <w:rsid w:val="002459D4"/>
    <w:rsid w:val="00245E45"/>
    <w:rsid w:val="00271CBD"/>
    <w:rsid w:val="0027514B"/>
    <w:rsid w:val="00284775"/>
    <w:rsid w:val="002A7B7F"/>
    <w:rsid w:val="002A7D05"/>
    <w:rsid w:val="002B52DA"/>
    <w:rsid w:val="002B593E"/>
    <w:rsid w:val="002B6353"/>
    <w:rsid w:val="002B7A1D"/>
    <w:rsid w:val="002C79E8"/>
    <w:rsid w:val="002D007C"/>
    <w:rsid w:val="002D295E"/>
    <w:rsid w:val="002D305F"/>
    <w:rsid w:val="002D4BC5"/>
    <w:rsid w:val="002D7911"/>
    <w:rsid w:val="002E2FEA"/>
    <w:rsid w:val="002E75C0"/>
    <w:rsid w:val="002F1693"/>
    <w:rsid w:val="00302395"/>
    <w:rsid w:val="0030360C"/>
    <w:rsid w:val="00306B66"/>
    <w:rsid w:val="00334969"/>
    <w:rsid w:val="003358C4"/>
    <w:rsid w:val="00346C39"/>
    <w:rsid w:val="00362460"/>
    <w:rsid w:val="00365541"/>
    <w:rsid w:val="0037061D"/>
    <w:rsid w:val="00375267"/>
    <w:rsid w:val="003834FF"/>
    <w:rsid w:val="003835CF"/>
    <w:rsid w:val="00392A1C"/>
    <w:rsid w:val="00397B29"/>
    <w:rsid w:val="003A6408"/>
    <w:rsid w:val="003A664B"/>
    <w:rsid w:val="003B3962"/>
    <w:rsid w:val="003B7966"/>
    <w:rsid w:val="003B7D14"/>
    <w:rsid w:val="003C2A7B"/>
    <w:rsid w:val="003C2AD6"/>
    <w:rsid w:val="003D33E7"/>
    <w:rsid w:val="003E63CB"/>
    <w:rsid w:val="003E68D6"/>
    <w:rsid w:val="003F37B8"/>
    <w:rsid w:val="003F6626"/>
    <w:rsid w:val="00400F01"/>
    <w:rsid w:val="00404DC9"/>
    <w:rsid w:val="0041542F"/>
    <w:rsid w:val="00420A5C"/>
    <w:rsid w:val="00433F01"/>
    <w:rsid w:val="0043405E"/>
    <w:rsid w:val="004347D4"/>
    <w:rsid w:val="00445644"/>
    <w:rsid w:val="00447698"/>
    <w:rsid w:val="00452B7D"/>
    <w:rsid w:val="00467BBD"/>
    <w:rsid w:val="004738AB"/>
    <w:rsid w:val="00487786"/>
    <w:rsid w:val="0049124C"/>
    <w:rsid w:val="00491F1E"/>
    <w:rsid w:val="00492127"/>
    <w:rsid w:val="004A17E2"/>
    <w:rsid w:val="004B088C"/>
    <w:rsid w:val="004C0A14"/>
    <w:rsid w:val="004C3289"/>
    <w:rsid w:val="004C6985"/>
    <w:rsid w:val="004F11AC"/>
    <w:rsid w:val="004F2EF3"/>
    <w:rsid w:val="004F7594"/>
    <w:rsid w:val="005012A8"/>
    <w:rsid w:val="0050202D"/>
    <w:rsid w:val="00503488"/>
    <w:rsid w:val="00514E73"/>
    <w:rsid w:val="00525245"/>
    <w:rsid w:val="00525886"/>
    <w:rsid w:val="005318DD"/>
    <w:rsid w:val="00547699"/>
    <w:rsid w:val="0055122B"/>
    <w:rsid w:val="00552CDB"/>
    <w:rsid w:val="0055468F"/>
    <w:rsid w:val="0055569C"/>
    <w:rsid w:val="0056119D"/>
    <w:rsid w:val="005625E1"/>
    <w:rsid w:val="00563130"/>
    <w:rsid w:val="00564769"/>
    <w:rsid w:val="005669CC"/>
    <w:rsid w:val="00573186"/>
    <w:rsid w:val="00583FBA"/>
    <w:rsid w:val="00584BC0"/>
    <w:rsid w:val="00593CCD"/>
    <w:rsid w:val="005C37C5"/>
    <w:rsid w:val="005C4BDA"/>
    <w:rsid w:val="005C76E7"/>
    <w:rsid w:val="005D46B6"/>
    <w:rsid w:val="005E33C6"/>
    <w:rsid w:val="005F76E7"/>
    <w:rsid w:val="00605EDB"/>
    <w:rsid w:val="00611122"/>
    <w:rsid w:val="006302C1"/>
    <w:rsid w:val="00633207"/>
    <w:rsid w:val="006347CC"/>
    <w:rsid w:val="00643A6C"/>
    <w:rsid w:val="006468CB"/>
    <w:rsid w:val="00662C69"/>
    <w:rsid w:val="00663F08"/>
    <w:rsid w:val="00670F8A"/>
    <w:rsid w:val="0067694C"/>
    <w:rsid w:val="00694A65"/>
    <w:rsid w:val="006A3C78"/>
    <w:rsid w:val="006B1A02"/>
    <w:rsid w:val="006B5CDC"/>
    <w:rsid w:val="006B60A5"/>
    <w:rsid w:val="006E1CD0"/>
    <w:rsid w:val="006E2201"/>
    <w:rsid w:val="00702E87"/>
    <w:rsid w:val="007074E5"/>
    <w:rsid w:val="00712AF5"/>
    <w:rsid w:val="0072014A"/>
    <w:rsid w:val="007272CD"/>
    <w:rsid w:val="00730681"/>
    <w:rsid w:val="0073691B"/>
    <w:rsid w:val="007373DD"/>
    <w:rsid w:val="0075438C"/>
    <w:rsid w:val="007666EB"/>
    <w:rsid w:val="00766AF6"/>
    <w:rsid w:val="00773C71"/>
    <w:rsid w:val="00776962"/>
    <w:rsid w:val="00781AF1"/>
    <w:rsid w:val="00786196"/>
    <w:rsid w:val="0079647C"/>
    <w:rsid w:val="007B04A7"/>
    <w:rsid w:val="007B3FB2"/>
    <w:rsid w:val="007B3FB5"/>
    <w:rsid w:val="007C1EFE"/>
    <w:rsid w:val="007C1F2A"/>
    <w:rsid w:val="007C4112"/>
    <w:rsid w:val="007C41DF"/>
    <w:rsid w:val="007C7464"/>
    <w:rsid w:val="007D1BAB"/>
    <w:rsid w:val="007D476D"/>
    <w:rsid w:val="007F1156"/>
    <w:rsid w:val="007F24E7"/>
    <w:rsid w:val="007F7602"/>
    <w:rsid w:val="00802932"/>
    <w:rsid w:val="00802BF6"/>
    <w:rsid w:val="00814511"/>
    <w:rsid w:val="008162F7"/>
    <w:rsid w:val="00824008"/>
    <w:rsid w:val="00826E56"/>
    <w:rsid w:val="00827F5D"/>
    <w:rsid w:val="00834A04"/>
    <w:rsid w:val="00834BF4"/>
    <w:rsid w:val="00853D83"/>
    <w:rsid w:val="00862A47"/>
    <w:rsid w:val="008708D5"/>
    <w:rsid w:val="0087604C"/>
    <w:rsid w:val="00880B82"/>
    <w:rsid w:val="0088159B"/>
    <w:rsid w:val="00882BED"/>
    <w:rsid w:val="008941DC"/>
    <w:rsid w:val="008945CC"/>
    <w:rsid w:val="008A37D7"/>
    <w:rsid w:val="008B2A8C"/>
    <w:rsid w:val="008B56A4"/>
    <w:rsid w:val="008C23E5"/>
    <w:rsid w:val="008C638B"/>
    <w:rsid w:val="008D0D76"/>
    <w:rsid w:val="008D482E"/>
    <w:rsid w:val="008D56AC"/>
    <w:rsid w:val="008E3140"/>
    <w:rsid w:val="008E4BDC"/>
    <w:rsid w:val="008F39E1"/>
    <w:rsid w:val="008F6A1F"/>
    <w:rsid w:val="009021D6"/>
    <w:rsid w:val="00903D87"/>
    <w:rsid w:val="00907911"/>
    <w:rsid w:val="00907BBD"/>
    <w:rsid w:val="00926257"/>
    <w:rsid w:val="00933FB4"/>
    <w:rsid w:val="009365A8"/>
    <w:rsid w:val="00940223"/>
    <w:rsid w:val="00944F7C"/>
    <w:rsid w:val="00950136"/>
    <w:rsid w:val="00951146"/>
    <w:rsid w:val="0095204B"/>
    <w:rsid w:val="0095252F"/>
    <w:rsid w:val="00954F40"/>
    <w:rsid w:val="0095756E"/>
    <w:rsid w:val="0096062E"/>
    <w:rsid w:val="00963726"/>
    <w:rsid w:val="00964C09"/>
    <w:rsid w:val="00974DD2"/>
    <w:rsid w:val="00977520"/>
    <w:rsid w:val="00981D06"/>
    <w:rsid w:val="00997AAB"/>
    <w:rsid w:val="009B02DD"/>
    <w:rsid w:val="009B232D"/>
    <w:rsid w:val="009B49C2"/>
    <w:rsid w:val="009C0B12"/>
    <w:rsid w:val="009C2403"/>
    <w:rsid w:val="009C3138"/>
    <w:rsid w:val="009D494C"/>
    <w:rsid w:val="009D5865"/>
    <w:rsid w:val="009D77CF"/>
    <w:rsid w:val="009F3771"/>
    <w:rsid w:val="009F6772"/>
    <w:rsid w:val="00A009F4"/>
    <w:rsid w:val="00A02F3E"/>
    <w:rsid w:val="00A161EA"/>
    <w:rsid w:val="00A236F2"/>
    <w:rsid w:val="00A25666"/>
    <w:rsid w:val="00A256D5"/>
    <w:rsid w:val="00A40885"/>
    <w:rsid w:val="00A41C44"/>
    <w:rsid w:val="00A50607"/>
    <w:rsid w:val="00A5480B"/>
    <w:rsid w:val="00A55F4B"/>
    <w:rsid w:val="00A6462A"/>
    <w:rsid w:val="00A72956"/>
    <w:rsid w:val="00A80D9B"/>
    <w:rsid w:val="00A81284"/>
    <w:rsid w:val="00A82692"/>
    <w:rsid w:val="00A83EB5"/>
    <w:rsid w:val="00A85A6C"/>
    <w:rsid w:val="00AA5B3A"/>
    <w:rsid w:val="00AA6411"/>
    <w:rsid w:val="00AC5C9F"/>
    <w:rsid w:val="00AC5D39"/>
    <w:rsid w:val="00AD4CDB"/>
    <w:rsid w:val="00AE1696"/>
    <w:rsid w:val="00AF5199"/>
    <w:rsid w:val="00B058C4"/>
    <w:rsid w:val="00B065BC"/>
    <w:rsid w:val="00B17EB1"/>
    <w:rsid w:val="00B21D4B"/>
    <w:rsid w:val="00B23119"/>
    <w:rsid w:val="00B239B5"/>
    <w:rsid w:val="00B27648"/>
    <w:rsid w:val="00B31F5B"/>
    <w:rsid w:val="00B408C9"/>
    <w:rsid w:val="00B422B9"/>
    <w:rsid w:val="00B6357E"/>
    <w:rsid w:val="00B6631E"/>
    <w:rsid w:val="00B6698B"/>
    <w:rsid w:val="00B75D59"/>
    <w:rsid w:val="00B84D3F"/>
    <w:rsid w:val="00B904F1"/>
    <w:rsid w:val="00B97D22"/>
    <w:rsid w:val="00BA1C48"/>
    <w:rsid w:val="00BB60BD"/>
    <w:rsid w:val="00BB6FDE"/>
    <w:rsid w:val="00BC6F96"/>
    <w:rsid w:val="00BE11DB"/>
    <w:rsid w:val="00BF16A5"/>
    <w:rsid w:val="00C00B27"/>
    <w:rsid w:val="00C118C2"/>
    <w:rsid w:val="00C12C70"/>
    <w:rsid w:val="00C14B0E"/>
    <w:rsid w:val="00C21AF8"/>
    <w:rsid w:val="00C314DD"/>
    <w:rsid w:val="00C33029"/>
    <w:rsid w:val="00C33C9B"/>
    <w:rsid w:val="00C42BFA"/>
    <w:rsid w:val="00C616AB"/>
    <w:rsid w:val="00C61A36"/>
    <w:rsid w:val="00C66BD3"/>
    <w:rsid w:val="00C70A22"/>
    <w:rsid w:val="00C72872"/>
    <w:rsid w:val="00C86578"/>
    <w:rsid w:val="00C86D59"/>
    <w:rsid w:val="00C87819"/>
    <w:rsid w:val="00C92D83"/>
    <w:rsid w:val="00C97C39"/>
    <w:rsid w:val="00CB0674"/>
    <w:rsid w:val="00CC31FB"/>
    <w:rsid w:val="00CC3BEC"/>
    <w:rsid w:val="00CE051C"/>
    <w:rsid w:val="00D0390D"/>
    <w:rsid w:val="00D0415C"/>
    <w:rsid w:val="00D062AE"/>
    <w:rsid w:val="00D11580"/>
    <w:rsid w:val="00D119C2"/>
    <w:rsid w:val="00D33C54"/>
    <w:rsid w:val="00D33C6D"/>
    <w:rsid w:val="00D4566E"/>
    <w:rsid w:val="00D52B9B"/>
    <w:rsid w:val="00D6292C"/>
    <w:rsid w:val="00D96251"/>
    <w:rsid w:val="00D96D7F"/>
    <w:rsid w:val="00DA0EAC"/>
    <w:rsid w:val="00DA1550"/>
    <w:rsid w:val="00DA1B62"/>
    <w:rsid w:val="00DA2284"/>
    <w:rsid w:val="00DA2533"/>
    <w:rsid w:val="00DA2EAE"/>
    <w:rsid w:val="00DA7119"/>
    <w:rsid w:val="00DA7A2F"/>
    <w:rsid w:val="00DB1C22"/>
    <w:rsid w:val="00DB4E09"/>
    <w:rsid w:val="00DC011A"/>
    <w:rsid w:val="00DC2A82"/>
    <w:rsid w:val="00DC4B87"/>
    <w:rsid w:val="00DD3961"/>
    <w:rsid w:val="00DE61B0"/>
    <w:rsid w:val="00DF2648"/>
    <w:rsid w:val="00E001A4"/>
    <w:rsid w:val="00E019D2"/>
    <w:rsid w:val="00E171EA"/>
    <w:rsid w:val="00E2106F"/>
    <w:rsid w:val="00E30C1E"/>
    <w:rsid w:val="00E326B9"/>
    <w:rsid w:val="00E40B4B"/>
    <w:rsid w:val="00E46038"/>
    <w:rsid w:val="00E466CC"/>
    <w:rsid w:val="00E46D44"/>
    <w:rsid w:val="00E4772E"/>
    <w:rsid w:val="00E47A4A"/>
    <w:rsid w:val="00E65AE6"/>
    <w:rsid w:val="00E73D89"/>
    <w:rsid w:val="00E75E4F"/>
    <w:rsid w:val="00E828EC"/>
    <w:rsid w:val="00E865C4"/>
    <w:rsid w:val="00E9105C"/>
    <w:rsid w:val="00E9231A"/>
    <w:rsid w:val="00E93600"/>
    <w:rsid w:val="00EA41D2"/>
    <w:rsid w:val="00EA4581"/>
    <w:rsid w:val="00EB1F09"/>
    <w:rsid w:val="00EB4C94"/>
    <w:rsid w:val="00EC4D59"/>
    <w:rsid w:val="00ED3B45"/>
    <w:rsid w:val="00ED7055"/>
    <w:rsid w:val="00EE10FA"/>
    <w:rsid w:val="00EF13C0"/>
    <w:rsid w:val="00EF49C1"/>
    <w:rsid w:val="00EF526A"/>
    <w:rsid w:val="00F01AB3"/>
    <w:rsid w:val="00F01B60"/>
    <w:rsid w:val="00F04065"/>
    <w:rsid w:val="00F1342A"/>
    <w:rsid w:val="00F16B06"/>
    <w:rsid w:val="00F21E68"/>
    <w:rsid w:val="00F24D7B"/>
    <w:rsid w:val="00F321C3"/>
    <w:rsid w:val="00F42846"/>
    <w:rsid w:val="00F538A4"/>
    <w:rsid w:val="00F55ED0"/>
    <w:rsid w:val="00F57162"/>
    <w:rsid w:val="00F7024F"/>
    <w:rsid w:val="00F87004"/>
    <w:rsid w:val="00F9576D"/>
    <w:rsid w:val="00F96A2E"/>
    <w:rsid w:val="00F97235"/>
    <w:rsid w:val="00FB4232"/>
    <w:rsid w:val="00FB5E1A"/>
    <w:rsid w:val="00FC4257"/>
    <w:rsid w:val="00FD1648"/>
    <w:rsid w:val="00FD74C2"/>
    <w:rsid w:val="00FD7A00"/>
    <w:rsid w:val="00FD7BDA"/>
    <w:rsid w:val="00FD7DE3"/>
    <w:rsid w:val="00FE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A79EA"/>
  <w15:chartTrackingRefBased/>
  <w15:docId w15:val="{26A260D0-4172-4CCB-8751-FF397F61F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0681"/>
    <w:pPr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A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79E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603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03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03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03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03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21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24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460"/>
  </w:style>
  <w:style w:type="paragraph" w:styleId="Footer">
    <w:name w:val="footer"/>
    <w:basedOn w:val="Normal"/>
    <w:link w:val="FooterChar"/>
    <w:uiPriority w:val="99"/>
    <w:unhideWhenUsed/>
    <w:rsid w:val="003624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460"/>
  </w:style>
  <w:style w:type="table" w:styleId="TableGrid">
    <w:name w:val="Table Grid"/>
    <w:basedOn w:val="TableNormal"/>
    <w:uiPriority w:val="39"/>
    <w:rsid w:val="001E6D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892BB54-318F-43DB-A65E-996D90ABAEE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0B10BB76-B6B1-425C-BCA8-F64E8C000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55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</Company>
  <LinksUpToDate>false</LinksUpToDate>
  <CharactersWithSpaces>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Lysko</dc:creator>
  <cp:keywords/>
  <dc:description/>
  <cp:lastModifiedBy>Albert Lysko</cp:lastModifiedBy>
  <cp:revision>4</cp:revision>
  <cp:lastPrinted>2021-06-22T21:02:00Z</cp:lastPrinted>
  <dcterms:created xsi:type="dcterms:W3CDTF">2021-06-22T20:53:00Z</dcterms:created>
  <dcterms:modified xsi:type="dcterms:W3CDTF">2021-06-22T21:03:00Z</dcterms:modified>
</cp:coreProperties>
</file>